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DE0363" w14:textId="4B6AC93D" w:rsidR="00D068C1" w:rsidRPr="004212D9" w:rsidRDefault="004212D9" w:rsidP="004212D9">
      <w:pPr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GB"/>
          <w14:ligatures w14:val="none"/>
        </w:rPr>
        <w:t>UNITY UNIVERSITY, ADAMA CAMPUS</w:t>
      </w:r>
    </w:p>
    <w:p w14:paraId="3AAD20A7" w14:textId="45820328" w:rsidR="004212D9" w:rsidRPr="004212D9" w:rsidRDefault="004212D9" w:rsidP="004212D9">
      <w:pPr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GB"/>
          <w14:ligatures w14:val="none"/>
        </w:rPr>
        <w:t>DEPARTMENT OF COMPUTER SCIENCE</w:t>
      </w:r>
    </w:p>
    <w:p w14:paraId="50BC32E2" w14:textId="20F9CFA4" w:rsidR="004212D9" w:rsidRPr="004212D9" w:rsidRDefault="004212D9" w:rsidP="004212D9">
      <w:pPr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GB"/>
          <w14:ligatures w14:val="none"/>
        </w:rPr>
        <w:t xml:space="preserve">LAB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GB"/>
          <w14:ligatures w14:val="none"/>
        </w:rPr>
        <w:t>PROJECT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GB"/>
          <w14:ligatures w14:val="none"/>
        </w:rPr>
        <w:t xml:space="preserve"> FOR SYSTEM AND NETWOR ADMINISTRATION (COSC4081)</w:t>
      </w:r>
    </w:p>
    <w:p w14:paraId="7DD09726" w14:textId="77777777" w:rsidR="00D068C1" w:rsidRPr="004212D9" w:rsidRDefault="00D068C1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</w:p>
    <w:p w14:paraId="7A3A17C5" w14:textId="7C8B3A95" w:rsidR="00D068C1" w:rsidRPr="004212D9" w:rsidRDefault="00D068C1" w:rsidP="004212D9">
      <w:pPr>
        <w:pStyle w:val="ListParagraph"/>
        <w:numPr>
          <w:ilvl w:val="0"/>
          <w:numId w:val="2"/>
        </w:num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o Install Windows Server 2021</w:t>
      </w:r>
    </w:p>
    <w:p w14:paraId="7CA0C6D5" w14:textId="77777777" w:rsidR="00D068C1" w:rsidRPr="00D068C1" w:rsidRDefault="00D068C1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art 1: Preparing the Environment</w:t>
      </w:r>
    </w:p>
    <w:p w14:paraId="3EF8CC8B" w14:textId="77777777" w:rsidR="00D068C1" w:rsidRPr="00D068C1" w:rsidRDefault="00D068C1" w:rsidP="004212D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Verify Requirements:</w:t>
      </w:r>
    </w:p>
    <w:p w14:paraId="69CBD160" w14:textId="77777777" w:rsidR="00D068C1" w:rsidRPr="00D068C1" w:rsidRDefault="00D068C1" w:rsidP="004212D9">
      <w:pPr>
        <w:numPr>
          <w:ilvl w:val="1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the hardware or VM meets the minimum requirements.</w:t>
      </w:r>
    </w:p>
    <w:p w14:paraId="4B2C4AC2" w14:textId="77777777" w:rsidR="00D068C1" w:rsidRPr="00D068C1" w:rsidRDefault="00D068C1" w:rsidP="004212D9">
      <w:pPr>
        <w:numPr>
          <w:ilvl w:val="1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f using a physical computer, insert the bootable media (USB/DVD).</w:t>
      </w:r>
    </w:p>
    <w:p w14:paraId="7D3CCA1E" w14:textId="77777777" w:rsidR="00D068C1" w:rsidRPr="00D068C1" w:rsidRDefault="00D068C1" w:rsidP="004212D9">
      <w:pPr>
        <w:numPr>
          <w:ilvl w:val="1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r VMs, attach the ISO file to the virtual drive.</w:t>
      </w:r>
    </w:p>
    <w:p w14:paraId="2022D258" w14:textId="77777777" w:rsidR="00D068C1" w:rsidRPr="00D068C1" w:rsidRDefault="00D068C1" w:rsidP="004212D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figure BIOS/UEFI Settings:</w:t>
      </w:r>
    </w:p>
    <w:p w14:paraId="72EC2DBE" w14:textId="77777777" w:rsidR="00D068C1" w:rsidRPr="00D068C1" w:rsidRDefault="00D068C1" w:rsidP="004212D9">
      <w:pPr>
        <w:numPr>
          <w:ilvl w:val="1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estart the system and access the BIOS/UEFI settings (usually by pressing a key like F2, F10, DEL, or ESC during boot).</w:t>
      </w:r>
    </w:p>
    <w:p w14:paraId="69A3BF91" w14:textId="77777777" w:rsidR="00D068C1" w:rsidRPr="00D068C1" w:rsidRDefault="00D068C1" w:rsidP="004212D9">
      <w:pPr>
        <w:numPr>
          <w:ilvl w:val="1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t the boot order to prioritize the USB/DVD drive or virtual drive containing the Windows Server 2021 installation media.</w:t>
      </w:r>
    </w:p>
    <w:p w14:paraId="49F90D18" w14:textId="77777777" w:rsidR="00D068C1" w:rsidRPr="00D068C1" w:rsidRDefault="00D068C1" w:rsidP="004212D9">
      <w:pPr>
        <w:numPr>
          <w:ilvl w:val="1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ave changes and exit BIOS/UEFI.</w:t>
      </w:r>
    </w:p>
    <w:p w14:paraId="0894038D" w14:textId="77777777" w:rsidR="00D068C1" w:rsidRPr="004212D9" w:rsidRDefault="00D068C1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2. </w:t>
      </w: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Installing Windows Server 2021</w:t>
      </w:r>
    </w:p>
    <w:p w14:paraId="25C05B04" w14:textId="25D03C6C" w:rsidR="00D068C1" w:rsidRPr="00D068C1" w:rsidRDefault="00D068C1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3. </w:t>
      </w: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ost-Installation Configuration</w:t>
      </w:r>
    </w:p>
    <w:p w14:paraId="5F707195" w14:textId="77777777" w:rsidR="00D068C1" w:rsidRPr="00D068C1" w:rsidRDefault="00D068C1" w:rsidP="004212D9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t Administrator Password:</w:t>
      </w:r>
    </w:p>
    <w:p w14:paraId="77C245C1" w14:textId="77777777" w:rsidR="00D068C1" w:rsidRPr="00D068C1" w:rsidRDefault="00D068C1" w:rsidP="004212D9">
      <w:pPr>
        <w:numPr>
          <w:ilvl w:val="1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fter installation, you’ll be prompted to set a password for the Administrator account. Use a strong password.</w:t>
      </w:r>
    </w:p>
    <w:p w14:paraId="72FAFB24" w14:textId="77777777" w:rsidR="00D068C1" w:rsidRPr="00D068C1" w:rsidRDefault="00D068C1" w:rsidP="004212D9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Log In:</w:t>
      </w:r>
    </w:p>
    <w:p w14:paraId="21818200" w14:textId="77777777" w:rsidR="00D068C1" w:rsidRPr="00D068C1" w:rsidRDefault="00D068C1" w:rsidP="004212D9">
      <w:pPr>
        <w:numPr>
          <w:ilvl w:val="1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se the Administrator account to log in.</w:t>
      </w:r>
    </w:p>
    <w:p w14:paraId="0064FF76" w14:textId="77777777" w:rsidR="00D068C1" w:rsidRPr="004212D9" w:rsidRDefault="00D068C1" w:rsidP="004212D9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figure Initial Settings:</w:t>
      </w:r>
    </w:p>
    <w:p w14:paraId="70D79873" w14:textId="4336CF63" w:rsidR="00D068C1" w:rsidRPr="004212D9" w:rsidRDefault="00D068C1" w:rsidP="004212D9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hAnsi="Times New Roman" w:cs="Times New Roman"/>
          <w:sz w:val="24"/>
          <w:szCs w:val="24"/>
        </w:rPr>
        <w:t>Activate Windows Server:</w:t>
      </w:r>
    </w:p>
    <w:p w14:paraId="0BAADCCD" w14:textId="42C3C8F4" w:rsidR="00D068C1" w:rsidRPr="004212D9" w:rsidRDefault="00D068C1" w:rsidP="004212D9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hAnsi="Times New Roman" w:cs="Times New Roman"/>
          <w:sz w:val="24"/>
          <w:szCs w:val="24"/>
        </w:rPr>
        <w:t>Install Updates</w:t>
      </w:r>
    </w:p>
    <w:p w14:paraId="0807FBC0" w14:textId="77777777" w:rsidR="00D068C1" w:rsidRPr="004212D9" w:rsidRDefault="00D068C1" w:rsidP="004212D9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hAnsi="Times New Roman" w:cs="Times New Roman"/>
          <w:sz w:val="24"/>
          <w:szCs w:val="24"/>
        </w:rPr>
        <w:t>Join a Domain (Optional)</w:t>
      </w:r>
    </w:p>
    <w:p w14:paraId="5AE8DCB5" w14:textId="77777777" w:rsidR="00D068C1" w:rsidRPr="004212D9" w:rsidRDefault="00D068C1" w:rsidP="004212D9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4E6F96F" w14:textId="2FAA3DA9" w:rsidR="00D068C1" w:rsidRPr="004212D9" w:rsidRDefault="00D068C1" w:rsidP="004212D9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ssign a Domain Name to Windows Server</w:t>
      </w:r>
    </w:p>
    <w:p w14:paraId="5BFC1F8B" w14:textId="77777777" w:rsidR="00D068C1" w:rsidRPr="00D068C1" w:rsidRDefault="00D068C1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erequisites:</w:t>
      </w:r>
    </w:p>
    <w:p w14:paraId="7252FA06" w14:textId="77777777" w:rsidR="00D068C1" w:rsidRPr="00D068C1" w:rsidRDefault="00D068C1" w:rsidP="004212D9">
      <w:pPr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clean installation of Windows Server.</w:t>
      </w:r>
    </w:p>
    <w:p w14:paraId="744EB2E9" w14:textId="77777777" w:rsidR="00D068C1" w:rsidRPr="00D068C1" w:rsidRDefault="00D068C1" w:rsidP="004212D9">
      <w:pPr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dministrator privileges on the server.</w:t>
      </w:r>
    </w:p>
    <w:p w14:paraId="0A3282DE" w14:textId="77777777" w:rsidR="00D068C1" w:rsidRPr="004212D9" w:rsidRDefault="00D068C1" w:rsidP="004212D9">
      <w:pPr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06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static IP address assigned to the server.</w:t>
      </w:r>
    </w:p>
    <w:p w14:paraId="33C08CC9" w14:textId="77777777" w:rsidR="005A0EE7" w:rsidRPr="004212D9" w:rsidRDefault="005A0EE7" w:rsidP="004212D9">
      <w:pPr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3BD5C9F" w14:textId="77777777" w:rsidR="005A0EE7" w:rsidRPr="00D068C1" w:rsidRDefault="005A0EE7" w:rsidP="004212D9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C23B38C" w14:textId="5E71F6B8" w:rsidR="00D068C1" w:rsidRPr="004212D9" w:rsidRDefault="005A0EE7" w:rsidP="004212D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212D9">
        <w:rPr>
          <w:rFonts w:ascii="Times New Roman" w:hAnsi="Times New Roman" w:cs="Times New Roman"/>
          <w:b/>
          <w:bCs/>
          <w:sz w:val="24"/>
          <w:szCs w:val="24"/>
        </w:rPr>
        <w:t>Step 1: Set a Static IP Address</w:t>
      </w:r>
    </w:p>
    <w:p w14:paraId="0F2895F1" w14:textId="77777777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  Open</w:t>
      </w:r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Control Panel &gt; Network and Sharing </w:t>
      </w:r>
      <w:proofErr w:type="spellStart"/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enter</w:t>
      </w:r>
      <w:proofErr w:type="spell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30CEDC2" w14:textId="77777777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  Click</w:t>
      </w:r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hange adapter settings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on the left-hand panel.</w:t>
      </w:r>
    </w:p>
    <w:p w14:paraId="4209EF96" w14:textId="77777777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  Right</w:t>
      </w:r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-click your active network adapter and select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operties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2392B9B" w14:textId="77777777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  Select</w:t>
      </w:r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ternet Protocol Version 4 (TCP/IPv4)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operties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64A922E" w14:textId="77777777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  Choose</w:t>
      </w:r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Use the following IP address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:</w:t>
      </w:r>
    </w:p>
    <w:p w14:paraId="65D6C361" w14:textId="77777777" w:rsidR="005A0EE7" w:rsidRPr="005A0EE7" w:rsidRDefault="005A0EE7" w:rsidP="004212D9">
      <w:pPr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P Address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ssign a unique IP address for your server (e.g., 192.168.1.10).</w:t>
      </w:r>
    </w:p>
    <w:p w14:paraId="7B1243D1" w14:textId="77777777" w:rsidR="005A0EE7" w:rsidRPr="005A0EE7" w:rsidRDefault="005A0EE7" w:rsidP="004212D9">
      <w:pPr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ubnet Mask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ypically</w:t>
      </w:r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255.255.255.0.</w:t>
      </w:r>
    </w:p>
    <w:p w14:paraId="06C09221" w14:textId="77777777" w:rsidR="005A0EE7" w:rsidRPr="005A0EE7" w:rsidRDefault="005A0EE7" w:rsidP="004212D9">
      <w:pPr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fault Gateway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Your network's gateway (e.g., 192.168.1.1).</w:t>
      </w:r>
    </w:p>
    <w:p w14:paraId="24B2B05D" w14:textId="77777777" w:rsidR="005A0EE7" w:rsidRPr="005A0EE7" w:rsidRDefault="005A0EE7" w:rsidP="004212D9">
      <w:pPr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eferred DNS Server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Use the server’s IP address (e.g., 192.168.1.10).</w:t>
      </w:r>
    </w:p>
    <w:p w14:paraId="7DA306F9" w14:textId="7624B859" w:rsidR="005A0EE7" w:rsidRPr="004212D9" w:rsidRDefault="005A0EE7" w:rsidP="004212D9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  Click</w:t>
      </w:r>
      <w:proofErr w:type="gramEnd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K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ose the dialog boxes.</w:t>
      </w:r>
    </w:p>
    <w:p w14:paraId="34F477F3" w14:textId="76496356" w:rsidR="005A0EE7" w:rsidRPr="004212D9" w:rsidRDefault="005A0EE7" w:rsidP="004212D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212D9">
        <w:rPr>
          <w:rFonts w:ascii="Times New Roman" w:hAnsi="Times New Roman" w:cs="Times New Roman"/>
          <w:b/>
          <w:bCs/>
          <w:sz w:val="24"/>
          <w:szCs w:val="24"/>
        </w:rPr>
        <w:t>Step 2: Install the Active Directory Domain Services (AD DS) Role</w:t>
      </w:r>
    </w:p>
    <w:p w14:paraId="58A0CF28" w14:textId="77777777" w:rsidR="005A0EE7" w:rsidRPr="00D068C1" w:rsidRDefault="005A0EE7" w:rsidP="004212D9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1AC33708" w14:textId="77777777" w:rsidR="005A0EE7" w:rsidRPr="005A0EE7" w:rsidRDefault="005A0EE7" w:rsidP="004212D9">
      <w:pPr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pen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rver Manager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rom the Start menu.</w:t>
      </w:r>
    </w:p>
    <w:p w14:paraId="4E22DD1C" w14:textId="77777777" w:rsidR="005A0EE7" w:rsidRPr="005A0EE7" w:rsidRDefault="005A0EE7" w:rsidP="004212D9">
      <w:pPr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roles and features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the Dashboard.</w:t>
      </w:r>
    </w:p>
    <w:p w14:paraId="2A8965A6" w14:textId="77777777" w:rsidR="005A0EE7" w:rsidRPr="005A0EE7" w:rsidRDefault="005A0EE7" w:rsidP="004212D9">
      <w:pPr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Roles and Features Wizard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:</w:t>
      </w:r>
    </w:p>
    <w:p w14:paraId="740D490C" w14:textId="77777777" w:rsidR="005A0EE7" w:rsidRPr="005A0EE7" w:rsidRDefault="005A0EE7" w:rsidP="004212D9">
      <w:pPr>
        <w:numPr>
          <w:ilvl w:val="1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-based or feature-based installation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CB856F5" w14:textId="77777777" w:rsidR="005A0EE7" w:rsidRPr="005A0EE7" w:rsidRDefault="005A0EE7" w:rsidP="004212D9">
      <w:pPr>
        <w:numPr>
          <w:ilvl w:val="1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oose the local server and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6ECC9C0" w14:textId="77777777" w:rsidR="005A0EE7" w:rsidRPr="005A0EE7" w:rsidRDefault="005A0EE7" w:rsidP="004212D9">
      <w:pPr>
        <w:numPr>
          <w:ilvl w:val="1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tive Directory Domain Services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and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Features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hen prompted.</w:t>
      </w:r>
    </w:p>
    <w:p w14:paraId="45048EEF" w14:textId="77777777" w:rsidR="005A0EE7" w:rsidRPr="005A0EE7" w:rsidRDefault="005A0EE7" w:rsidP="004212D9">
      <w:pPr>
        <w:numPr>
          <w:ilvl w:val="1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then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AEC4BE7" w14:textId="77777777" w:rsidR="005A0EE7" w:rsidRPr="005A0EE7" w:rsidRDefault="005A0EE7" w:rsidP="004212D9">
      <w:pPr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Wait for the installation to complete, but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o not restar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yet.</w:t>
      </w:r>
    </w:p>
    <w:p w14:paraId="3628B808" w14:textId="6EC922EE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328DFF3" w14:textId="77777777" w:rsidR="005A0EE7" w:rsidRPr="005A0EE7" w:rsidRDefault="005A0EE7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3: Promote the Server to a Domain Controller</w:t>
      </w:r>
    </w:p>
    <w:p w14:paraId="62244D55" w14:textId="77777777" w:rsidR="005A0EE7" w:rsidRPr="005A0EE7" w:rsidRDefault="005A0EE7" w:rsidP="004212D9">
      <w:pPr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rver Manager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click the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otification Flag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the upper-right corner and select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omote this server to a domain controller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5B7B0D7" w14:textId="77777777" w:rsidR="005A0EE7" w:rsidRPr="005A0EE7" w:rsidRDefault="005A0EE7" w:rsidP="004212D9">
      <w:pPr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tive Directory Domain Services Configuration Wizard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:</w:t>
      </w:r>
    </w:p>
    <w:p w14:paraId="1307DE5B" w14:textId="77777777" w:rsidR="005A0EE7" w:rsidRPr="005A0EE7" w:rsidRDefault="005A0EE7" w:rsidP="004212D9">
      <w:pPr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ployment Configuration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hoose one of the following:</w:t>
      </w:r>
    </w:p>
    <w:p w14:paraId="2FEA1004" w14:textId="77777777" w:rsidR="005A0EE7" w:rsidRPr="005A0EE7" w:rsidRDefault="005A0EE7" w:rsidP="004212D9">
      <w:pPr>
        <w:numPr>
          <w:ilvl w:val="2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a new fores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f you're creating a new domain (e.g., </w:t>
      </w:r>
      <w:proofErr w:type="spellStart"/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xample.local</w:t>
      </w:r>
      <w:proofErr w:type="spellEnd"/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.</w:t>
      </w:r>
    </w:p>
    <w:p w14:paraId="417543D1" w14:textId="77777777" w:rsidR="005A0EE7" w:rsidRPr="005A0EE7" w:rsidRDefault="005A0EE7" w:rsidP="004212D9">
      <w:pPr>
        <w:numPr>
          <w:ilvl w:val="2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a domain to an existing fores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f joining an existing structure.</w:t>
      </w:r>
    </w:p>
    <w:p w14:paraId="4AB78503" w14:textId="77777777" w:rsidR="005A0EE7" w:rsidRPr="005A0EE7" w:rsidRDefault="005A0EE7" w:rsidP="004212D9">
      <w:pPr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nter the fully qualified domain name (FQDN) for your domain (e.g., </w:t>
      </w:r>
      <w:proofErr w:type="spellStart"/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xample.local</w:t>
      </w:r>
      <w:proofErr w:type="spellEnd"/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) and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D76A6FE" w14:textId="77777777" w:rsidR="005A0EE7" w:rsidRPr="005A0EE7" w:rsidRDefault="005A0EE7" w:rsidP="004212D9">
      <w:pPr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lastRenderedPageBreak/>
        <w:t>Domain Controller Options:</w:t>
      </w:r>
    </w:p>
    <w:p w14:paraId="4BF1557C" w14:textId="77777777" w:rsidR="005A0EE7" w:rsidRPr="005A0EE7" w:rsidRDefault="005A0EE7" w:rsidP="004212D9">
      <w:pPr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oose a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orest Functional Level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omain Functional Level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e.g., Windows Server 2021).</w:t>
      </w:r>
    </w:p>
    <w:p w14:paraId="04694F97" w14:textId="77777777" w:rsidR="005A0EE7" w:rsidRPr="005A0EE7" w:rsidRDefault="005A0EE7" w:rsidP="004212D9">
      <w:pPr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e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NS Server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Global </w:t>
      </w:r>
      <w:proofErr w:type="spellStart"/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atalog</w:t>
      </w:r>
      <w:proofErr w:type="spellEnd"/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(GC)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. Leave the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ead-only domain controller (RODC)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unchecked.</w:t>
      </w:r>
    </w:p>
    <w:p w14:paraId="571F09A7" w14:textId="77777777" w:rsidR="005A0EE7" w:rsidRPr="005A0EE7" w:rsidRDefault="005A0EE7" w:rsidP="004212D9">
      <w:pPr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t a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irectory Services Restore Mode (DSRM) password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CC2358A" w14:textId="77777777" w:rsidR="005A0EE7" w:rsidRPr="005A0EE7" w:rsidRDefault="005A0EE7" w:rsidP="004212D9">
      <w:pPr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18CE23A" w14:textId="77777777" w:rsidR="005A0EE7" w:rsidRPr="005A0EE7" w:rsidRDefault="005A0EE7" w:rsidP="004212D9">
      <w:pPr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NS Options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ignore any delegation warnings for now).</w:t>
      </w:r>
    </w:p>
    <w:p w14:paraId="34CF7E8C" w14:textId="77777777" w:rsidR="005A0EE7" w:rsidRPr="005A0EE7" w:rsidRDefault="005A0EE7" w:rsidP="004212D9">
      <w:pPr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itional Options:</w:t>
      </w:r>
    </w:p>
    <w:p w14:paraId="17369289" w14:textId="77777777" w:rsidR="005A0EE7" w:rsidRPr="005A0EE7" w:rsidRDefault="005A0EE7" w:rsidP="004212D9">
      <w:pPr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onfirm the NetBIOS domain name (e.g., EXAMPLE) and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3A044CC" w14:textId="77777777" w:rsidR="005A0EE7" w:rsidRPr="005A0EE7" w:rsidRDefault="005A0EE7" w:rsidP="004212D9">
      <w:pPr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aths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Leave the default paths for the database, log files, and SYSVOL shared folder.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67C1455" w14:textId="77777777" w:rsidR="005A0EE7" w:rsidRPr="005A0EE7" w:rsidRDefault="005A0EE7" w:rsidP="004212D9">
      <w:pPr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eview Options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Review your selections and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124F2FE" w14:textId="77777777" w:rsidR="005A0EE7" w:rsidRPr="005A0EE7" w:rsidRDefault="005A0EE7" w:rsidP="004212D9">
      <w:pPr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erequisites Check: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llow the wizard to check prerequisites. If there are no critical errors,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18AEC9D" w14:textId="77777777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34219E24">
          <v:rect id="_x0000_i1029" style="width:0;height:1.5pt" o:hrstd="t" o:hr="t" fillcolor="#a0a0a0" stroked="f"/>
        </w:pict>
      </w:r>
    </w:p>
    <w:p w14:paraId="39A42411" w14:textId="77777777" w:rsidR="005A0EE7" w:rsidRPr="005A0EE7" w:rsidRDefault="005A0EE7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4: Restart the Server</w:t>
      </w:r>
    </w:p>
    <w:p w14:paraId="690882A1" w14:textId="77777777" w:rsidR="005A0EE7" w:rsidRPr="005A0EE7" w:rsidRDefault="005A0EE7" w:rsidP="004212D9">
      <w:pPr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fter the promotion process is complete, the server will restart automatically.</w:t>
      </w:r>
    </w:p>
    <w:p w14:paraId="06884E42" w14:textId="77777777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08BC87B3">
          <v:rect id="_x0000_i1030" style="width:0;height:1.5pt" o:hrstd="t" o:hr="t" fillcolor="#a0a0a0" stroked="f"/>
        </w:pict>
      </w:r>
    </w:p>
    <w:p w14:paraId="362EDF71" w14:textId="77777777" w:rsidR="005A0EE7" w:rsidRPr="005A0EE7" w:rsidRDefault="005A0EE7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5: Verify the Domain Configuration</w:t>
      </w:r>
    </w:p>
    <w:p w14:paraId="3F3EC4FF" w14:textId="77777777" w:rsidR="005A0EE7" w:rsidRPr="005A0EE7" w:rsidRDefault="005A0EE7" w:rsidP="004212D9">
      <w:pPr>
        <w:numPr>
          <w:ilvl w:val="0"/>
          <w:numId w:val="1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Log in using the domain Administrator account.</w:t>
      </w:r>
    </w:p>
    <w:p w14:paraId="66184765" w14:textId="77777777" w:rsidR="005A0EE7" w:rsidRPr="005A0EE7" w:rsidRDefault="005A0EE7" w:rsidP="004212D9">
      <w:pPr>
        <w:numPr>
          <w:ilvl w:val="1"/>
          <w:numId w:val="1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sername: DOMAIN\Administrator (e.g., EXAMPLE\Administrator).</w:t>
      </w:r>
    </w:p>
    <w:p w14:paraId="4C77E8F3" w14:textId="77777777" w:rsidR="005A0EE7" w:rsidRPr="005A0EE7" w:rsidRDefault="005A0EE7" w:rsidP="004212D9">
      <w:pPr>
        <w:numPr>
          <w:ilvl w:val="1"/>
          <w:numId w:val="1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assword: Use the password set during installation.</w:t>
      </w:r>
    </w:p>
    <w:p w14:paraId="2F308466" w14:textId="77777777" w:rsidR="005A0EE7" w:rsidRPr="005A0EE7" w:rsidRDefault="005A0EE7" w:rsidP="004212D9">
      <w:pPr>
        <w:numPr>
          <w:ilvl w:val="0"/>
          <w:numId w:val="1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pen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rver Manager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verify:</w:t>
      </w:r>
    </w:p>
    <w:p w14:paraId="735419E3" w14:textId="77777777" w:rsidR="005A0EE7" w:rsidRPr="005A0EE7" w:rsidRDefault="005A0EE7" w:rsidP="004212D9">
      <w:pPr>
        <w:numPr>
          <w:ilvl w:val="1"/>
          <w:numId w:val="1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e domain name is listed in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tive Directory Users and Computers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C721BB0" w14:textId="77777777" w:rsidR="005A0EE7" w:rsidRPr="005A0EE7" w:rsidRDefault="005A0EE7" w:rsidP="004212D9">
      <w:pPr>
        <w:numPr>
          <w:ilvl w:val="1"/>
          <w:numId w:val="1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e DNS server is functioning correctly under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NS Manager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09D2374" w14:textId="77777777" w:rsidR="005A0EE7" w:rsidRPr="005A0EE7" w:rsidRDefault="005A0EE7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43AE8F7B">
          <v:rect id="_x0000_i1031" style="width:0;height:1.5pt" o:hrstd="t" o:hr="t" fillcolor="#a0a0a0" stroked="f"/>
        </w:pict>
      </w:r>
    </w:p>
    <w:p w14:paraId="6765DDFF" w14:textId="77777777" w:rsidR="005A0EE7" w:rsidRPr="005A0EE7" w:rsidRDefault="005A0EE7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6: Add Computers to the Domain (Optional)</w:t>
      </w:r>
    </w:p>
    <w:p w14:paraId="4A027D11" w14:textId="77777777" w:rsidR="005A0EE7" w:rsidRPr="005A0EE7" w:rsidRDefault="005A0EE7" w:rsidP="004212D9">
      <w:pPr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n a client machine, go to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ystem &gt; About &gt; Rename this PC (advanced)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C84D190" w14:textId="77777777" w:rsidR="005A0EE7" w:rsidRPr="005A0EE7" w:rsidRDefault="005A0EE7" w:rsidP="004212D9">
      <w:pPr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hange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under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uter Name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6E6859BA" w14:textId="77777777" w:rsidR="005A0EE7" w:rsidRPr="005A0EE7" w:rsidRDefault="005A0EE7" w:rsidP="004212D9">
      <w:pPr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omain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enter the domain name (e.g., </w:t>
      </w:r>
      <w:proofErr w:type="spellStart"/>
      <w:proofErr w:type="gramStart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xample.local</w:t>
      </w:r>
      <w:proofErr w:type="spellEnd"/>
      <w:proofErr w:type="gramEnd"/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), and click </w:t>
      </w:r>
      <w:r w:rsidRPr="005A0E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K</w:t>
      </w: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4471B4C" w14:textId="77777777" w:rsidR="005A0EE7" w:rsidRPr="005A0EE7" w:rsidRDefault="005A0EE7" w:rsidP="004212D9">
      <w:pPr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ter domain Administrator credentials when prompted.</w:t>
      </w:r>
    </w:p>
    <w:p w14:paraId="26EF0DA6" w14:textId="77777777" w:rsidR="005A0EE7" w:rsidRPr="004212D9" w:rsidRDefault="005A0EE7" w:rsidP="004212D9">
      <w:pPr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A0EE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estart the client machine to apply the changes.</w:t>
      </w:r>
    </w:p>
    <w:p w14:paraId="5A43D943" w14:textId="77777777" w:rsidR="00C74D75" w:rsidRPr="004212D9" w:rsidRDefault="00C74D75" w:rsidP="004212D9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1DABA9C9" w14:textId="77777777" w:rsidR="00C74D75" w:rsidRPr="00C74D75" w:rsidRDefault="00C74D75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lastRenderedPageBreak/>
        <w:t>Steps to Install and Configure DHCP on Windows Server</w:t>
      </w:r>
    </w:p>
    <w:p w14:paraId="5D9D51A5" w14:textId="77F2BA3A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75207AC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1: Prerequisites</w:t>
      </w:r>
    </w:p>
    <w:p w14:paraId="20FD3E6F" w14:textId="77777777" w:rsidR="00C74D75" w:rsidRPr="00C74D75" w:rsidRDefault="00C74D75" w:rsidP="004212D9">
      <w:pPr>
        <w:numPr>
          <w:ilvl w:val="0"/>
          <w:numId w:val="1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the server has a static IP address configured.</w:t>
      </w:r>
    </w:p>
    <w:p w14:paraId="2E50DFFF" w14:textId="77777777" w:rsidR="00C74D75" w:rsidRPr="00C74D75" w:rsidRDefault="00C74D75" w:rsidP="004212D9">
      <w:pPr>
        <w:numPr>
          <w:ilvl w:val="0"/>
          <w:numId w:val="1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Verify that the server is a member of a domain (if required for your setup).</w:t>
      </w:r>
    </w:p>
    <w:p w14:paraId="6FAE11E6" w14:textId="77777777" w:rsidR="00C74D75" w:rsidRPr="00C74D75" w:rsidRDefault="00C74D75" w:rsidP="004212D9">
      <w:pPr>
        <w:numPr>
          <w:ilvl w:val="0"/>
          <w:numId w:val="1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dministrator privileges are required to perform these steps.</w:t>
      </w:r>
    </w:p>
    <w:p w14:paraId="68223A08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2: Install the DHCP Server Role</w:t>
      </w:r>
    </w:p>
    <w:p w14:paraId="04193899" w14:textId="77777777" w:rsidR="00C74D75" w:rsidRPr="00C74D75" w:rsidRDefault="00C74D75" w:rsidP="004212D9">
      <w:pPr>
        <w:numPr>
          <w:ilvl w:val="0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Server Manager:</w:t>
      </w:r>
    </w:p>
    <w:p w14:paraId="569D0A71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rverManager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61A6681E" w14:textId="77777777" w:rsidR="00C74D75" w:rsidRPr="00C74D75" w:rsidRDefault="00C74D75" w:rsidP="004212D9">
      <w:pPr>
        <w:numPr>
          <w:ilvl w:val="0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the DHCP Role:</w:t>
      </w:r>
    </w:p>
    <w:p w14:paraId="47F52349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Server Manager,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roles and 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2577FF0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oos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-based or feature-based installation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1D3DA8E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the server from the server pool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7742E30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e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HCP Server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hen prompted.</w:t>
      </w:r>
    </w:p>
    <w:p w14:paraId="0F1CAE8C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rough the wizard and then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A60F2CC" w14:textId="77777777" w:rsidR="00C74D75" w:rsidRPr="00C74D75" w:rsidRDefault="00C74D75" w:rsidP="004212D9">
      <w:pPr>
        <w:numPr>
          <w:ilvl w:val="0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lete Installation:</w:t>
      </w:r>
    </w:p>
    <w:p w14:paraId="544F4FF4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Wait for the installation to complete. Do not restart the server yet.</w:t>
      </w:r>
    </w:p>
    <w:p w14:paraId="01BB274D" w14:textId="77777777" w:rsidR="00C74D75" w:rsidRPr="00C74D75" w:rsidRDefault="00C74D75" w:rsidP="004212D9">
      <w:pPr>
        <w:numPr>
          <w:ilvl w:val="0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ost-Deployment Configuration:</w:t>
      </w:r>
    </w:p>
    <w:p w14:paraId="03DF586B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Server Manager, click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otification Flag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the upper-right corner.</w:t>
      </w:r>
    </w:p>
    <w:p w14:paraId="2A4FB121" w14:textId="77777777" w:rsidR="00C74D75" w:rsidRPr="00C74D75" w:rsidRDefault="00C74D75" w:rsidP="004212D9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lete DHCP Configuration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E4B088F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2091696A">
          <v:rect id="_x0000_i1042" style="width:0;height:1.5pt" o:hrstd="t" o:hr="t" fillcolor="#a0a0a0" stroked="f"/>
        </w:pict>
      </w:r>
    </w:p>
    <w:p w14:paraId="2F942EC7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3: Configure DHCP Post-Installation</w:t>
      </w:r>
    </w:p>
    <w:p w14:paraId="62D35BC3" w14:textId="77777777" w:rsidR="00C74D75" w:rsidRPr="00C74D75" w:rsidRDefault="00C74D75" w:rsidP="004212D9">
      <w:pPr>
        <w:numPr>
          <w:ilvl w:val="0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uthorization:</w:t>
      </w:r>
    </w:p>
    <w:p w14:paraId="61742F04" w14:textId="77777777" w:rsidR="00C74D75" w:rsidRPr="00C74D75" w:rsidRDefault="00C74D75" w:rsidP="004212D9">
      <w:pPr>
        <w:numPr>
          <w:ilvl w:val="1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HCP Post-Install Wizard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choose to authorize the DHCP server in Active Directory (for domain environments).</w:t>
      </w:r>
    </w:p>
    <w:p w14:paraId="413C8ADD" w14:textId="77777777" w:rsidR="00C74D75" w:rsidRPr="00C74D75" w:rsidRDefault="00C74D75" w:rsidP="004212D9">
      <w:pPr>
        <w:numPr>
          <w:ilvl w:val="1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se domain Administrator credentials if prompted.</w:t>
      </w:r>
    </w:p>
    <w:p w14:paraId="4AA81507" w14:textId="77777777" w:rsidR="00C74D75" w:rsidRPr="00C74D75" w:rsidRDefault="00C74D75" w:rsidP="004212D9">
      <w:pPr>
        <w:numPr>
          <w:ilvl w:val="0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lose the Wizard:</w:t>
      </w:r>
    </w:p>
    <w:p w14:paraId="2D3B9818" w14:textId="77777777" w:rsidR="00C74D75" w:rsidRPr="00C74D75" w:rsidRDefault="00C74D75" w:rsidP="004212D9">
      <w:pPr>
        <w:numPr>
          <w:ilvl w:val="1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nce completed, close the wizard.</w:t>
      </w:r>
    </w:p>
    <w:p w14:paraId="62468F6F" w14:textId="03CCC1DA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47F97070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4: Configure DHCP Scopes</w:t>
      </w:r>
    </w:p>
    <w:p w14:paraId="475B4DBB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DHCP scope defines the range of IP addresses the server can lease to clients.</w:t>
      </w:r>
    </w:p>
    <w:p w14:paraId="14C1DEFF" w14:textId="77777777" w:rsidR="00C74D75" w:rsidRPr="00C74D75" w:rsidRDefault="00C74D75" w:rsidP="004212D9">
      <w:pPr>
        <w:numPr>
          <w:ilvl w:val="0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DHCP Management Console:</w:t>
      </w:r>
    </w:p>
    <w:p w14:paraId="6C948ADD" w14:textId="77777777" w:rsidR="00C74D75" w:rsidRPr="00C74D75" w:rsidRDefault="00C74D75" w:rsidP="004212D9">
      <w:pPr>
        <w:numPr>
          <w:ilvl w:val="1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dhcpmgmt.msc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19A04343" w14:textId="77777777" w:rsidR="00C74D75" w:rsidRPr="00C74D75" w:rsidRDefault="00C74D75" w:rsidP="004212D9">
      <w:pPr>
        <w:numPr>
          <w:ilvl w:val="0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reate a New Scope:</w:t>
      </w:r>
    </w:p>
    <w:p w14:paraId="3441284C" w14:textId="77777777" w:rsidR="00C74D75" w:rsidRPr="00C74D75" w:rsidRDefault="00C74D75" w:rsidP="004212D9">
      <w:pPr>
        <w:numPr>
          <w:ilvl w:val="1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 xml:space="preserve">In the left-hand pane, right-click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Pv4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node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w Scop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2B3C5F9" w14:textId="77777777" w:rsidR="00C74D75" w:rsidRPr="00C74D75" w:rsidRDefault="00C74D75" w:rsidP="004212D9">
      <w:pPr>
        <w:numPr>
          <w:ilvl w:val="1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llow the New Scope Wizard:</w:t>
      </w:r>
    </w:p>
    <w:p w14:paraId="05BEBD8C" w14:textId="77777777" w:rsidR="00C74D75" w:rsidRPr="00C74D75" w:rsidRDefault="00C74D75" w:rsidP="004212D9">
      <w:pPr>
        <w:numPr>
          <w:ilvl w:val="2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ame and Description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ter a name (e.g., "Office LAN Scope") and optional description.</w:t>
      </w:r>
    </w:p>
    <w:p w14:paraId="017A6068" w14:textId="77777777" w:rsidR="00C74D75" w:rsidRPr="00C74D75" w:rsidRDefault="00C74D75" w:rsidP="004212D9">
      <w:pPr>
        <w:numPr>
          <w:ilvl w:val="2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P Range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pecify the range of IP addresses for the scope (e.g., 192.168.1.100 to 192.168.1.200).</w:t>
      </w:r>
    </w:p>
    <w:p w14:paraId="4ED12044" w14:textId="77777777" w:rsidR="00C74D75" w:rsidRPr="00C74D75" w:rsidRDefault="00C74D75" w:rsidP="004212D9">
      <w:pPr>
        <w:numPr>
          <w:ilvl w:val="2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ubnet Mask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t the subnet mask (e.g., 255.255.255.0).</w:t>
      </w:r>
    </w:p>
    <w:p w14:paraId="47CFAA2B" w14:textId="77777777" w:rsidR="00C74D75" w:rsidRPr="00C74D75" w:rsidRDefault="00C74D75" w:rsidP="004212D9">
      <w:pPr>
        <w:numPr>
          <w:ilvl w:val="2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clusions (Optional)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pecify any IPs within the range that should not be leased (e.g., reserved for static addresses).</w:t>
      </w:r>
    </w:p>
    <w:p w14:paraId="04C01448" w14:textId="77777777" w:rsidR="00C74D75" w:rsidRPr="00C74D75" w:rsidRDefault="00C74D75" w:rsidP="004212D9">
      <w:pPr>
        <w:numPr>
          <w:ilvl w:val="2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Lease Duration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t how long a client can use an IP address before it must be renewed (default is 8 days).</w:t>
      </w:r>
    </w:p>
    <w:p w14:paraId="57D6CDC5" w14:textId="77777777" w:rsidR="00C74D75" w:rsidRPr="00C74D75" w:rsidRDefault="00C74D75" w:rsidP="004212D9">
      <w:pPr>
        <w:numPr>
          <w:ilvl w:val="2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HCP Option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onfigure options such as:</w:t>
      </w:r>
    </w:p>
    <w:p w14:paraId="66A0E092" w14:textId="77777777" w:rsidR="00C74D75" w:rsidRPr="00C74D75" w:rsidRDefault="00C74D75" w:rsidP="004212D9">
      <w:pPr>
        <w:numPr>
          <w:ilvl w:val="3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uter (Default Gateway)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ter the IP address of the gateway (e.g., 192.168.1.1).</w:t>
      </w:r>
    </w:p>
    <w:p w14:paraId="44D4315B" w14:textId="77777777" w:rsidR="00C74D75" w:rsidRPr="00C74D75" w:rsidRDefault="00C74D75" w:rsidP="004212D9">
      <w:pPr>
        <w:numPr>
          <w:ilvl w:val="3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omain Name and DNS Server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ter your domain name (e.g., </w:t>
      </w:r>
      <w:proofErr w:type="spellStart"/>
      <w:proofErr w:type="gram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xample.local</w:t>
      </w:r>
      <w:proofErr w:type="spellEnd"/>
      <w:proofErr w:type="gram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 and DNS server IP address (e.g., 192.168.1.10).</w:t>
      </w:r>
    </w:p>
    <w:p w14:paraId="1B76549D" w14:textId="77777777" w:rsidR="00C74D75" w:rsidRPr="00C74D75" w:rsidRDefault="00C74D75" w:rsidP="004212D9">
      <w:pPr>
        <w:numPr>
          <w:ilvl w:val="2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tivate Scope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Yes, I want to activate this scope now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598DBBC" w14:textId="77777777" w:rsidR="00C74D75" w:rsidRPr="00C74D75" w:rsidRDefault="00C74D75" w:rsidP="004212D9">
      <w:pPr>
        <w:numPr>
          <w:ilvl w:val="0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lete Scope Configuration:</w:t>
      </w:r>
    </w:p>
    <w:p w14:paraId="743286D2" w14:textId="77777777" w:rsidR="00C74D75" w:rsidRPr="00C74D75" w:rsidRDefault="00C74D75" w:rsidP="004212D9">
      <w:pPr>
        <w:numPr>
          <w:ilvl w:val="1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nish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save the scope.</w:t>
      </w:r>
    </w:p>
    <w:p w14:paraId="516B2A16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B3CEF59">
          <v:rect id="_x0000_i1044" style="width:0;height:1.5pt" o:hrstd="t" o:hr="t" fillcolor="#a0a0a0" stroked="f"/>
        </w:pict>
      </w:r>
    </w:p>
    <w:p w14:paraId="173A7B51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5: Start the DHCP Server</w:t>
      </w:r>
    </w:p>
    <w:p w14:paraId="3999866D" w14:textId="77777777" w:rsidR="00C74D75" w:rsidRPr="00C74D75" w:rsidRDefault="00C74D75" w:rsidP="004212D9">
      <w:pPr>
        <w:numPr>
          <w:ilvl w:val="0"/>
          <w:numId w:val="1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HCP Management Consol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ensure the server is running.</w:t>
      </w:r>
    </w:p>
    <w:p w14:paraId="51C6DFAF" w14:textId="77777777" w:rsidR="00C74D75" w:rsidRPr="00C74D75" w:rsidRDefault="00C74D75" w:rsidP="004212D9">
      <w:pPr>
        <w:numPr>
          <w:ilvl w:val="0"/>
          <w:numId w:val="1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f it is stopped, right-click the server node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ar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5801F7B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6BB7197F">
          <v:rect id="_x0000_i1045" style="width:0;height:1.5pt" o:hrstd="t" o:hr="t" fillcolor="#a0a0a0" stroked="f"/>
        </w:pict>
      </w:r>
    </w:p>
    <w:p w14:paraId="2F448288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6: Verify DHCP Operation</w:t>
      </w:r>
    </w:p>
    <w:p w14:paraId="725074DE" w14:textId="77777777" w:rsidR="00C74D75" w:rsidRPr="00C74D75" w:rsidRDefault="00C74D75" w:rsidP="004212D9">
      <w:pPr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est IP Address Allocation:</w:t>
      </w:r>
    </w:p>
    <w:p w14:paraId="13A06435" w14:textId="77777777" w:rsidR="00C74D75" w:rsidRPr="00C74D75" w:rsidRDefault="00C74D75" w:rsidP="004212D9">
      <w:pPr>
        <w:numPr>
          <w:ilvl w:val="1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nnect a client device to the network and ensure it obtains an IP address dynamically.</w:t>
      </w:r>
    </w:p>
    <w:p w14:paraId="0B310CF7" w14:textId="77777777" w:rsidR="00C74D75" w:rsidRPr="00C74D75" w:rsidRDefault="00C74D75" w:rsidP="004212D9">
      <w:pPr>
        <w:numPr>
          <w:ilvl w:val="1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n the client device, run ipconfig /renew in Command Prompt to request a new IP address.</w:t>
      </w:r>
    </w:p>
    <w:p w14:paraId="73CB0CAF" w14:textId="77777777" w:rsidR="00C74D75" w:rsidRPr="00C74D75" w:rsidRDefault="00C74D75" w:rsidP="004212D9">
      <w:pPr>
        <w:numPr>
          <w:ilvl w:val="1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un ipconfig to verify the assigned IP and settings.</w:t>
      </w:r>
    </w:p>
    <w:p w14:paraId="4FB2952D" w14:textId="77777777" w:rsidR="00C74D75" w:rsidRPr="00C74D75" w:rsidRDefault="00C74D75" w:rsidP="004212D9">
      <w:pPr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onitor Leases:</w:t>
      </w:r>
    </w:p>
    <w:p w14:paraId="1111C614" w14:textId="77777777" w:rsidR="00C74D75" w:rsidRPr="00C74D75" w:rsidRDefault="00C74D75" w:rsidP="004212D9">
      <w:pPr>
        <w:numPr>
          <w:ilvl w:val="1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 xml:space="preserve">In the DHCP Management Console, expand the IPv4 node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ress Leas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view the devices that have obtained IP addresses.</w:t>
      </w:r>
    </w:p>
    <w:p w14:paraId="71E8A1DD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6A5A1A31">
          <v:rect id="_x0000_i1063" style="width:0;height:1.5pt" o:hrstd="t" o:hr="t" fillcolor="#a0a0a0" stroked="f"/>
        </w:pict>
      </w:r>
    </w:p>
    <w:p w14:paraId="049688C2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roubleshooting Tips</w:t>
      </w:r>
    </w:p>
    <w:p w14:paraId="1E093C7E" w14:textId="77777777" w:rsidR="00C74D75" w:rsidRPr="00C74D75" w:rsidRDefault="00C74D75" w:rsidP="004212D9">
      <w:pPr>
        <w:numPr>
          <w:ilvl w:val="0"/>
          <w:numId w:val="2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cope Exhausted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sure the scope has sufficient IPs for all devices.</w:t>
      </w:r>
    </w:p>
    <w:p w14:paraId="63626239" w14:textId="77777777" w:rsidR="00C74D75" w:rsidRPr="00C74D75" w:rsidRDefault="00C74D75" w:rsidP="004212D9">
      <w:pPr>
        <w:numPr>
          <w:ilvl w:val="0"/>
          <w:numId w:val="2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uthorization Issue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Reauthorize the DHCP server in Active Directory using the DHCP Management Console.</w:t>
      </w:r>
    </w:p>
    <w:p w14:paraId="505F043D" w14:textId="77777777" w:rsidR="00C74D75" w:rsidRPr="00C74D75" w:rsidRDefault="00C74D75" w:rsidP="004212D9">
      <w:pPr>
        <w:numPr>
          <w:ilvl w:val="0"/>
          <w:numId w:val="2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lients Not Receiving IP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Verify that the DHCP server is running and connected to the same network as the clients.</w:t>
      </w:r>
    </w:p>
    <w:p w14:paraId="29EE575A" w14:textId="77777777" w:rsidR="00C74D75" w:rsidRPr="005A0EE7" w:rsidRDefault="00C74D75" w:rsidP="004212D9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D26C0B9" w14:textId="35B89770" w:rsidR="00C74D75" w:rsidRPr="00C74D75" w:rsidRDefault="00C74D75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eps to Install and Configure an FTP Server on Windows Server</w:t>
      </w:r>
    </w:p>
    <w:p w14:paraId="52BC6DDF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316B18C3">
          <v:rect id="_x0000_i1064" style="width:0;height:1.5pt" o:hrstd="t" o:hr="t" fillcolor="#a0a0a0" stroked="f"/>
        </w:pict>
      </w:r>
    </w:p>
    <w:p w14:paraId="21CFD6CF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1: Prerequisites</w:t>
      </w:r>
    </w:p>
    <w:p w14:paraId="3D709206" w14:textId="77777777" w:rsidR="00C74D75" w:rsidRPr="00C74D75" w:rsidRDefault="00C74D75" w:rsidP="004212D9">
      <w:pPr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Windows Server system with administrative privileges.</w:t>
      </w:r>
    </w:p>
    <w:p w14:paraId="229ECD51" w14:textId="77777777" w:rsidR="00C74D75" w:rsidRPr="00C74D75" w:rsidRDefault="00C74D75" w:rsidP="004212D9">
      <w:pPr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static IP address assigned to the server (optional but recommended).</w:t>
      </w:r>
    </w:p>
    <w:p w14:paraId="41376DCC" w14:textId="77777777" w:rsidR="00C74D75" w:rsidRPr="00C74D75" w:rsidRDefault="00C74D75" w:rsidP="004212D9">
      <w:pPr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IIS (Internet Information Services) is not already configured if installing FTP on a fresh server.</w:t>
      </w:r>
    </w:p>
    <w:p w14:paraId="067C0EFE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4A1CECC">
          <v:rect id="_x0000_i1065" style="width:0;height:1.5pt" o:hrstd="t" o:hr="t" fillcolor="#a0a0a0" stroked="f"/>
        </w:pict>
      </w:r>
    </w:p>
    <w:p w14:paraId="6057DE9E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2: Install the FTP Server Role</w:t>
      </w:r>
    </w:p>
    <w:p w14:paraId="26044404" w14:textId="77777777" w:rsidR="00C74D75" w:rsidRPr="00C74D75" w:rsidRDefault="00C74D75" w:rsidP="004212D9">
      <w:pPr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Server Manager:</w:t>
      </w:r>
    </w:p>
    <w:p w14:paraId="0CB22785" w14:textId="77777777" w:rsidR="00C74D75" w:rsidRPr="00C74D75" w:rsidRDefault="00C74D75" w:rsidP="004212D9">
      <w:pPr>
        <w:numPr>
          <w:ilvl w:val="1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rverManager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29A2D988" w14:textId="77777777" w:rsidR="00C74D75" w:rsidRPr="00C74D75" w:rsidRDefault="00C74D75" w:rsidP="004212D9">
      <w:pPr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the Web Server (IIS) Role:</w:t>
      </w:r>
    </w:p>
    <w:p w14:paraId="6780036E" w14:textId="77777777" w:rsidR="00C74D75" w:rsidRPr="00C74D75" w:rsidRDefault="00C74D75" w:rsidP="004212D9">
      <w:pPr>
        <w:numPr>
          <w:ilvl w:val="1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Roles and 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the Server Manager Dashboard.</w:t>
      </w:r>
    </w:p>
    <w:p w14:paraId="351088AD" w14:textId="77777777" w:rsidR="00C74D75" w:rsidRPr="00C74D75" w:rsidRDefault="00C74D75" w:rsidP="004212D9">
      <w:pPr>
        <w:numPr>
          <w:ilvl w:val="1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oos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-based or feature-based installation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6581609" w14:textId="77777777" w:rsidR="00C74D75" w:rsidRPr="00C74D75" w:rsidRDefault="00C74D75" w:rsidP="004212D9">
      <w:pPr>
        <w:numPr>
          <w:ilvl w:val="1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the local server from the server pool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C523229" w14:textId="77777777" w:rsidR="00C74D75" w:rsidRPr="00C74D75" w:rsidRDefault="00C74D75" w:rsidP="004212D9">
      <w:pPr>
        <w:numPr>
          <w:ilvl w:val="1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xpand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Web Server (IIS)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TP Server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85B0F08" w14:textId="77777777" w:rsidR="00C74D75" w:rsidRPr="00C74D75" w:rsidRDefault="00C74D75" w:rsidP="004212D9">
      <w:pPr>
        <w:numPr>
          <w:ilvl w:val="2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e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TP Servic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TP Extensibility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685C9253" w14:textId="77777777" w:rsidR="00C74D75" w:rsidRPr="00C74D75" w:rsidRDefault="00C74D75" w:rsidP="004212D9">
      <w:pPr>
        <w:numPr>
          <w:ilvl w:val="1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then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26673FC" w14:textId="77777777" w:rsidR="00C74D75" w:rsidRPr="00C74D75" w:rsidRDefault="00C74D75" w:rsidP="004212D9">
      <w:pPr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Wait for Installation:</w:t>
      </w:r>
    </w:p>
    <w:p w14:paraId="6F7C71B8" w14:textId="77777777" w:rsidR="00C74D75" w:rsidRPr="00C74D75" w:rsidRDefault="00C74D75" w:rsidP="004212D9">
      <w:pPr>
        <w:numPr>
          <w:ilvl w:val="1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Allow the process to complete. Once installed,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los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423A49F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E875FC4">
          <v:rect id="_x0000_i1066" style="width:0;height:1.5pt" o:hrstd="t" o:hr="t" fillcolor="#a0a0a0" stroked="f"/>
        </w:pict>
      </w:r>
    </w:p>
    <w:p w14:paraId="366F1625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3: Configure the FTP Server</w:t>
      </w:r>
    </w:p>
    <w:p w14:paraId="5EB14DA0" w14:textId="77777777" w:rsidR="00C74D75" w:rsidRPr="00C74D75" w:rsidRDefault="00C74D75" w:rsidP="004212D9">
      <w:pPr>
        <w:numPr>
          <w:ilvl w:val="0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IIS Manager:</w:t>
      </w:r>
    </w:p>
    <w:p w14:paraId="52FBD834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etmgr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22A21E01" w14:textId="77777777" w:rsidR="00C74D75" w:rsidRPr="00C74D75" w:rsidRDefault="00C74D75" w:rsidP="004212D9">
      <w:pPr>
        <w:numPr>
          <w:ilvl w:val="0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lastRenderedPageBreak/>
        <w:t>Add an FTP Site:</w:t>
      </w:r>
    </w:p>
    <w:p w14:paraId="4065E168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 the IIS Manager, expand the server node in the left-hand pane.</w:t>
      </w:r>
    </w:p>
    <w:p w14:paraId="1F8532D7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Right-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it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FTP Sit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3FC36B3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ter the following:</w:t>
      </w:r>
    </w:p>
    <w:p w14:paraId="0DCB4DA4" w14:textId="77777777" w:rsidR="00C74D75" w:rsidRPr="00C74D75" w:rsidRDefault="00C74D75" w:rsidP="004212D9">
      <w:pPr>
        <w:numPr>
          <w:ilvl w:val="2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TP Site Name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rovide a descriptive name (e.g., "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yFTPSite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").</w:t>
      </w:r>
    </w:p>
    <w:p w14:paraId="4B6E5389" w14:textId="77777777" w:rsidR="00C74D75" w:rsidRPr="00C74D75" w:rsidRDefault="00C74D75" w:rsidP="004212D9">
      <w:pPr>
        <w:numPr>
          <w:ilvl w:val="2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tent Directory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pecify the physical path where FTP files will be stored (e.g., C:\FTPFolder).</w:t>
      </w:r>
    </w:p>
    <w:p w14:paraId="62878922" w14:textId="77777777" w:rsidR="00C74D75" w:rsidRPr="00C74D75" w:rsidRDefault="00C74D75" w:rsidP="004212D9">
      <w:pPr>
        <w:numPr>
          <w:ilvl w:val="0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figure Binding and SSL:</w:t>
      </w:r>
    </w:p>
    <w:p w14:paraId="04A4B971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P Addres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hoose the server's IP address or leave it as "All Unassigned."</w:t>
      </w:r>
    </w:p>
    <w:p w14:paraId="3E6AE098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ort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ter the FTP port (default is 21).</w:t>
      </w:r>
    </w:p>
    <w:p w14:paraId="2536F811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SL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hoose one of the following options:</w:t>
      </w:r>
    </w:p>
    <w:p w14:paraId="48D77DA4" w14:textId="77777777" w:rsidR="00C74D75" w:rsidRPr="00C74D75" w:rsidRDefault="00C74D75" w:rsidP="004212D9">
      <w:pPr>
        <w:numPr>
          <w:ilvl w:val="2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o SSL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f secure connections are not required.</w:t>
      </w:r>
    </w:p>
    <w:p w14:paraId="0DFBD1C6" w14:textId="77777777" w:rsidR="00C74D75" w:rsidRPr="00C74D75" w:rsidRDefault="00C74D75" w:rsidP="004212D9">
      <w:pPr>
        <w:numPr>
          <w:ilvl w:val="2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equire SSL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f you have an SSL certificate configured (recommended for secure connections).</w:t>
      </w:r>
    </w:p>
    <w:p w14:paraId="10AB6090" w14:textId="77777777" w:rsidR="00C74D75" w:rsidRPr="00C74D75" w:rsidRDefault="00C74D75" w:rsidP="004212D9">
      <w:pPr>
        <w:numPr>
          <w:ilvl w:val="0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t Authentication and Authorization:</w:t>
      </w:r>
    </w:p>
    <w:p w14:paraId="19A440AB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uthentication:</w:t>
      </w:r>
    </w:p>
    <w:p w14:paraId="4D51971E" w14:textId="77777777" w:rsidR="00C74D75" w:rsidRPr="00C74D75" w:rsidRDefault="00C74D75" w:rsidP="004212D9">
      <w:pPr>
        <w:numPr>
          <w:ilvl w:val="2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nabl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asic Authentication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E1F402D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uthorization:</w:t>
      </w:r>
    </w:p>
    <w:p w14:paraId="1FEDD5DE" w14:textId="77777777" w:rsidR="00C74D75" w:rsidRPr="00C74D75" w:rsidRDefault="00C74D75" w:rsidP="004212D9">
      <w:pPr>
        <w:numPr>
          <w:ilvl w:val="2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oos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pecified user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</w:t>
      </w:r>
      <w:proofErr w:type="gramStart"/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ll</w:t>
      </w:r>
      <w:proofErr w:type="gramEnd"/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user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or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nonymou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depending on your requirements.</w:t>
      </w:r>
    </w:p>
    <w:p w14:paraId="02325F1F" w14:textId="77777777" w:rsidR="00C74D75" w:rsidRPr="00C74D75" w:rsidRDefault="00C74D75" w:rsidP="004212D9">
      <w:pPr>
        <w:numPr>
          <w:ilvl w:val="2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t permissions for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ead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/or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Writ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ccess.</w:t>
      </w:r>
    </w:p>
    <w:p w14:paraId="6177E7F3" w14:textId="77777777" w:rsidR="00C74D75" w:rsidRPr="00C74D75" w:rsidRDefault="00C74D75" w:rsidP="004212D9">
      <w:pPr>
        <w:numPr>
          <w:ilvl w:val="0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lete the Wizard:</w:t>
      </w:r>
    </w:p>
    <w:p w14:paraId="500A3E41" w14:textId="77777777" w:rsidR="00C74D75" w:rsidRPr="00C74D75" w:rsidRDefault="00C74D75" w:rsidP="004212D9">
      <w:pPr>
        <w:numPr>
          <w:ilvl w:val="1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nish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create the FTP site.</w:t>
      </w:r>
    </w:p>
    <w:p w14:paraId="34032073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2A71E58E">
          <v:rect id="_x0000_i1067" style="width:0;height:1.5pt" o:hrstd="t" o:hr="t" fillcolor="#a0a0a0" stroked="f"/>
        </w:pict>
      </w:r>
    </w:p>
    <w:p w14:paraId="7700B7A3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4: Configure Windows Firewall</w:t>
      </w:r>
    </w:p>
    <w:p w14:paraId="7191DC93" w14:textId="77777777" w:rsidR="00C74D75" w:rsidRPr="00C74D75" w:rsidRDefault="00C74D75" w:rsidP="004212D9">
      <w:pPr>
        <w:numPr>
          <w:ilvl w:val="0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pen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trol Panel &gt; System and Security &gt; Windows Defender Firewall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3C7F70E" w14:textId="77777777" w:rsidR="00C74D75" w:rsidRPr="00C74D75" w:rsidRDefault="00C74D75" w:rsidP="004212D9">
      <w:pPr>
        <w:numPr>
          <w:ilvl w:val="0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vanced Setting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95D8D1C" w14:textId="77777777" w:rsidR="00C74D75" w:rsidRPr="00C74D75" w:rsidRDefault="00C74D75" w:rsidP="004212D9">
      <w:pPr>
        <w:numPr>
          <w:ilvl w:val="0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bound Rul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ction:</w:t>
      </w:r>
    </w:p>
    <w:p w14:paraId="04FB276B" w14:textId="77777777" w:rsidR="00C74D75" w:rsidRPr="00C74D75" w:rsidRDefault="00C74D75" w:rsidP="004212D9">
      <w:pPr>
        <w:numPr>
          <w:ilvl w:val="1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dd a new rule for FTP:</w:t>
      </w:r>
    </w:p>
    <w:p w14:paraId="3223E8D9" w14:textId="77777777" w:rsidR="00C74D75" w:rsidRPr="00C74D75" w:rsidRDefault="00C74D75" w:rsidP="004212D9">
      <w:pPr>
        <w:numPr>
          <w:ilvl w:val="2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or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6A8906B" w14:textId="77777777" w:rsidR="00C74D75" w:rsidRPr="00C74D75" w:rsidRDefault="00C74D75" w:rsidP="004212D9">
      <w:pPr>
        <w:numPr>
          <w:ilvl w:val="2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nter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21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or your custom FTP port)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BB92C91" w14:textId="77777777" w:rsidR="00C74D75" w:rsidRPr="00C74D75" w:rsidRDefault="00C74D75" w:rsidP="004212D9">
      <w:pPr>
        <w:numPr>
          <w:ilvl w:val="2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Allow the connection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9EF8C64" w14:textId="77777777" w:rsidR="00C74D75" w:rsidRPr="00C74D75" w:rsidRDefault="00C74D75" w:rsidP="004212D9">
      <w:pPr>
        <w:numPr>
          <w:ilvl w:val="2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Name the rule (e.g., "FTP Server Port 21")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nish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5E9D0BC" w14:textId="77777777" w:rsidR="00C74D75" w:rsidRPr="00C74D75" w:rsidRDefault="00C74D75" w:rsidP="004212D9">
      <w:pPr>
        <w:numPr>
          <w:ilvl w:val="1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 xml:space="preserve">Add another rule for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TP Data Channel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Port 20 if passive mode is not configured).</w:t>
      </w:r>
    </w:p>
    <w:p w14:paraId="25F9B89B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6E803C18">
          <v:rect id="_x0000_i1068" style="width:0;height:1.5pt" o:hrstd="t" o:hr="t" fillcolor="#a0a0a0" stroked="f"/>
        </w:pict>
      </w:r>
    </w:p>
    <w:p w14:paraId="782BD2F8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5: Test the FTP Server</w:t>
      </w:r>
    </w:p>
    <w:p w14:paraId="44496AEE" w14:textId="77777777" w:rsidR="00C74D75" w:rsidRPr="00C74D75" w:rsidRDefault="00C74D75" w:rsidP="004212D9">
      <w:pPr>
        <w:numPr>
          <w:ilvl w:val="0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se an FTP client (e.g., FileZilla) or a web browser to connect:</w:t>
      </w:r>
    </w:p>
    <w:p w14:paraId="4F980999" w14:textId="77777777" w:rsidR="00C74D75" w:rsidRPr="00C74D75" w:rsidRDefault="00C74D75" w:rsidP="004212D9">
      <w:pPr>
        <w:numPr>
          <w:ilvl w:val="1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ter the server's IP address (e.g., ftp://192.168.1.10) and port.</w:t>
      </w:r>
    </w:p>
    <w:p w14:paraId="16B503F5" w14:textId="77777777" w:rsidR="00C74D75" w:rsidRPr="00C74D75" w:rsidRDefault="00C74D75" w:rsidP="004212D9">
      <w:pPr>
        <w:numPr>
          <w:ilvl w:val="1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Log in with the credentials of an authorized user.</w:t>
      </w:r>
    </w:p>
    <w:p w14:paraId="39658B85" w14:textId="77777777" w:rsidR="00C74D75" w:rsidRPr="00C74D75" w:rsidRDefault="00C74D75" w:rsidP="004212D9">
      <w:pPr>
        <w:numPr>
          <w:ilvl w:val="0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pload or download files to test the functionality.</w:t>
      </w:r>
    </w:p>
    <w:p w14:paraId="07A64C08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488E57CF">
          <v:rect id="_x0000_i1069" style="width:0;height:1.5pt" o:hrstd="t" o:hr="t" fillcolor="#a0a0a0" stroked="f"/>
        </w:pict>
      </w:r>
    </w:p>
    <w:p w14:paraId="11BF72CD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6: (Optional) Enable Passive Mode</w:t>
      </w:r>
    </w:p>
    <w:p w14:paraId="78A3D62C" w14:textId="77777777" w:rsidR="00C74D75" w:rsidRPr="00C74D75" w:rsidRDefault="00C74D75" w:rsidP="004212D9">
      <w:pPr>
        <w:numPr>
          <w:ilvl w:val="0"/>
          <w:numId w:val="2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pen IIS Manager, select the FTP site,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TP Firewall Suppor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05C3C90" w14:textId="77777777" w:rsidR="00C74D75" w:rsidRPr="00C74D75" w:rsidRDefault="00C74D75" w:rsidP="004212D9">
      <w:pPr>
        <w:numPr>
          <w:ilvl w:val="0"/>
          <w:numId w:val="2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onfigure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ata Channel Port Rang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e.g., 50000-51000).</w:t>
      </w:r>
    </w:p>
    <w:p w14:paraId="2D8C2D6A" w14:textId="77777777" w:rsidR="00C74D75" w:rsidRPr="00C74D75" w:rsidRDefault="00C74D75" w:rsidP="004212D9">
      <w:pPr>
        <w:numPr>
          <w:ilvl w:val="0"/>
          <w:numId w:val="2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pdate the Windows Firewall to allow the passive mode port range.</w:t>
      </w:r>
    </w:p>
    <w:p w14:paraId="75B711D2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17CB7A0B">
          <v:rect id="_x0000_i1070" style="width:0;height:1.5pt" o:hrstd="t" o:hr="t" fillcolor="#a0a0a0" stroked="f"/>
        </w:pict>
      </w:r>
    </w:p>
    <w:p w14:paraId="0B33AF16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7: (Optional) Configure Virtual Directories</w:t>
      </w:r>
    </w:p>
    <w:p w14:paraId="58D093F7" w14:textId="77777777" w:rsidR="00C74D75" w:rsidRPr="00C74D75" w:rsidRDefault="00C74D75" w:rsidP="004212D9">
      <w:pPr>
        <w:numPr>
          <w:ilvl w:val="0"/>
          <w:numId w:val="2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IIS Manager, right-click the FTP site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Virtual Directory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4C954AE" w14:textId="77777777" w:rsidR="00C74D75" w:rsidRPr="00C74D75" w:rsidRDefault="00C74D75" w:rsidP="004212D9">
      <w:pPr>
        <w:numPr>
          <w:ilvl w:val="0"/>
          <w:numId w:val="2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ter an alias (e.g., "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haredFiles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") and specify the physical path (e.g., C:\Shared).</w:t>
      </w:r>
    </w:p>
    <w:p w14:paraId="4AC26AE8" w14:textId="77777777" w:rsidR="00C74D75" w:rsidRPr="00C74D75" w:rsidRDefault="00C74D75" w:rsidP="004212D9">
      <w:pPr>
        <w:numPr>
          <w:ilvl w:val="0"/>
          <w:numId w:val="2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t permissions for the directory.</w:t>
      </w:r>
    </w:p>
    <w:p w14:paraId="1F8C1C00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415A34D">
          <v:rect id="_x0000_i1071" style="width:0;height:1.5pt" o:hrstd="t" o:hr="t" fillcolor="#a0a0a0" stroked="f"/>
        </w:pict>
      </w:r>
    </w:p>
    <w:p w14:paraId="5D1AFE0C" w14:textId="77777777" w:rsidR="00C74D75" w:rsidRPr="00C74D75" w:rsidRDefault="00C74D75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roubleshooting</w:t>
      </w:r>
    </w:p>
    <w:p w14:paraId="6F90E83A" w14:textId="77777777" w:rsidR="00C74D75" w:rsidRPr="00C74D75" w:rsidRDefault="00C74D75" w:rsidP="004212D9">
      <w:pPr>
        <w:numPr>
          <w:ilvl w:val="0"/>
          <w:numId w:val="2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nection Refused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heck the firewall rules and ensure FTP services are running.</w:t>
      </w:r>
    </w:p>
    <w:p w14:paraId="2529D90E" w14:textId="77777777" w:rsidR="00C74D75" w:rsidRPr="00C74D75" w:rsidRDefault="00C74D75" w:rsidP="004212D9">
      <w:pPr>
        <w:numPr>
          <w:ilvl w:val="0"/>
          <w:numId w:val="2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uthentication Failed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Verify user credentials and ensure the user has permissions for the FTP site.</w:t>
      </w:r>
    </w:p>
    <w:p w14:paraId="5178BBC9" w14:textId="77777777" w:rsidR="00C74D75" w:rsidRPr="004212D9" w:rsidRDefault="00C74D75" w:rsidP="004212D9">
      <w:pPr>
        <w:numPr>
          <w:ilvl w:val="0"/>
          <w:numId w:val="2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SL Error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sure a valid SSL certificate is installed if SSL is required.</w:t>
      </w:r>
    </w:p>
    <w:p w14:paraId="7F1D4B0F" w14:textId="77777777" w:rsidR="00C74D75" w:rsidRPr="004212D9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13CDBC6C" w14:textId="77777777" w:rsidR="00C74D75" w:rsidRPr="004212D9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30DE7B5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67BAE4D8" w14:textId="77777777" w:rsidR="00C74D75" w:rsidRPr="00C74D75" w:rsidRDefault="00C74D75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s to Install and Configure IIS on Windows Server</w:t>
      </w:r>
    </w:p>
    <w:p w14:paraId="07EA141B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1B9B30A6">
          <v:rect id="_x0000_i1104" style="width:0;height:1.5pt" o:hrstd="t" o:hr="t" fillcolor="#a0a0a0" stroked="f"/>
        </w:pict>
      </w:r>
    </w:p>
    <w:p w14:paraId="3A11F6EC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1: Prerequisites</w:t>
      </w:r>
    </w:p>
    <w:p w14:paraId="5E3A8E87" w14:textId="77777777" w:rsidR="00C74D75" w:rsidRPr="00C74D75" w:rsidRDefault="00C74D75" w:rsidP="004212D9">
      <w:pPr>
        <w:numPr>
          <w:ilvl w:val="0"/>
          <w:numId w:val="2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Windows Server machine with Administrator privileges.</w:t>
      </w:r>
    </w:p>
    <w:p w14:paraId="077AC63C" w14:textId="77777777" w:rsidR="00C74D75" w:rsidRPr="00C74D75" w:rsidRDefault="00C74D75" w:rsidP="004212D9">
      <w:pPr>
        <w:numPr>
          <w:ilvl w:val="0"/>
          <w:numId w:val="2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tatic IP address for the server (optional but recommended for production environments).</w:t>
      </w:r>
    </w:p>
    <w:p w14:paraId="0C13A293" w14:textId="77777777" w:rsidR="00C74D75" w:rsidRPr="00C74D75" w:rsidRDefault="00C74D75" w:rsidP="004212D9">
      <w:pPr>
        <w:numPr>
          <w:ilvl w:val="0"/>
          <w:numId w:val="2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Network connectivity if downloading additional IIS features.</w:t>
      </w:r>
    </w:p>
    <w:p w14:paraId="68508C69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pict w14:anchorId="2BA60043">
          <v:rect id="_x0000_i1105" style="width:0;height:1.5pt" o:hrstd="t" o:hr="t" fillcolor="#a0a0a0" stroked="f"/>
        </w:pict>
      </w:r>
    </w:p>
    <w:p w14:paraId="75277C05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2: Install the IIS Role</w:t>
      </w:r>
    </w:p>
    <w:p w14:paraId="06CDD0E5" w14:textId="77777777" w:rsidR="00C74D75" w:rsidRPr="00C74D75" w:rsidRDefault="00C74D75" w:rsidP="004212D9">
      <w:pPr>
        <w:numPr>
          <w:ilvl w:val="0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Server Manager:</w:t>
      </w:r>
    </w:p>
    <w:p w14:paraId="20D38516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rverManager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6DA550B1" w14:textId="77777777" w:rsidR="00C74D75" w:rsidRPr="00C74D75" w:rsidRDefault="00C74D75" w:rsidP="004212D9">
      <w:pPr>
        <w:numPr>
          <w:ilvl w:val="0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the IIS Role:</w:t>
      </w:r>
    </w:p>
    <w:p w14:paraId="7A157CE0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Roles and 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the Dashboard.</w:t>
      </w:r>
    </w:p>
    <w:p w14:paraId="256490D7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oos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-based or feature-based installation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E155E80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the local server from the server pool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4D71889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ction,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Web Server (IIS)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AD516E9" w14:textId="77777777" w:rsidR="00C74D75" w:rsidRPr="00C74D75" w:rsidRDefault="00C74D75" w:rsidP="004212D9">
      <w:pPr>
        <w:numPr>
          <w:ilvl w:val="2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hen prompted to add IIS Management Console.</w:t>
      </w:r>
    </w:p>
    <w:p w14:paraId="1BDCCC01" w14:textId="77777777" w:rsidR="00C74D75" w:rsidRPr="00C74D75" w:rsidRDefault="00C74D75" w:rsidP="004212D9">
      <w:pPr>
        <w:numPr>
          <w:ilvl w:val="0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Additional Features (Optional):</w:t>
      </w:r>
    </w:p>
    <w:p w14:paraId="008AF04C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o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age to add any additional Windows Server features as needed (e.g., .NET Framework or FTP Server).</w:t>
      </w:r>
    </w:p>
    <w:p w14:paraId="6D315458" w14:textId="77777777" w:rsidR="00C74D75" w:rsidRPr="00C74D75" w:rsidRDefault="00C74D75" w:rsidP="004212D9">
      <w:pPr>
        <w:numPr>
          <w:ilvl w:val="0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lect IIS Role Services:</w:t>
      </w:r>
    </w:p>
    <w:p w14:paraId="187DB1C7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eview and select the desired IIS role services. Key components include:</w:t>
      </w:r>
    </w:p>
    <w:p w14:paraId="2919DD69" w14:textId="77777777" w:rsidR="00C74D75" w:rsidRPr="00C74D75" w:rsidRDefault="00C74D75" w:rsidP="004212D9">
      <w:pPr>
        <w:numPr>
          <w:ilvl w:val="2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mon HTTP 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e.g., Static Content, Default Document).</w:t>
      </w:r>
    </w:p>
    <w:p w14:paraId="604FCEDF" w14:textId="77777777" w:rsidR="00C74D75" w:rsidRPr="00C74D75" w:rsidRDefault="00C74D75" w:rsidP="004212D9">
      <w:pPr>
        <w:numPr>
          <w:ilvl w:val="2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pplication Developmen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e.g., ASP.NET, .NET Extensibility).</w:t>
      </w:r>
    </w:p>
    <w:p w14:paraId="70C03705" w14:textId="77777777" w:rsidR="00C74D75" w:rsidRPr="00C74D75" w:rsidRDefault="00C74D75" w:rsidP="004212D9">
      <w:pPr>
        <w:numPr>
          <w:ilvl w:val="2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curity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e.g., Basic Authentication, Windows Authentication).</w:t>
      </w:r>
    </w:p>
    <w:p w14:paraId="190BBE3E" w14:textId="77777777" w:rsidR="00C74D75" w:rsidRPr="00C74D75" w:rsidRDefault="00C74D75" w:rsidP="004212D9">
      <w:pPr>
        <w:numPr>
          <w:ilvl w:val="2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erformanc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e.g., Static Content Compression).</w:t>
      </w:r>
    </w:p>
    <w:p w14:paraId="728E1B13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hen done.</w:t>
      </w:r>
    </w:p>
    <w:p w14:paraId="50B19DD7" w14:textId="77777777" w:rsidR="00C74D75" w:rsidRPr="00C74D75" w:rsidRDefault="00C74D75" w:rsidP="004212D9">
      <w:pPr>
        <w:numPr>
          <w:ilvl w:val="0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 IIS:</w:t>
      </w:r>
    </w:p>
    <w:p w14:paraId="49011759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Review your selections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9E98DCB" w14:textId="77777777" w:rsidR="00C74D75" w:rsidRPr="00C74D75" w:rsidRDefault="00C74D75" w:rsidP="004212D9">
      <w:pPr>
        <w:numPr>
          <w:ilvl w:val="1"/>
          <w:numId w:val="3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Wait for the installation to complete.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los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hen done.</w:t>
      </w:r>
    </w:p>
    <w:p w14:paraId="1FF18422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1A64DE69">
          <v:rect id="_x0000_i1106" style="width:0;height:1.5pt" o:hrstd="t" o:hr="t" fillcolor="#a0a0a0" stroked="f"/>
        </w:pict>
      </w:r>
    </w:p>
    <w:p w14:paraId="0F66C899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3: Verify IIS Installation</w:t>
      </w:r>
    </w:p>
    <w:p w14:paraId="752A4A8E" w14:textId="77777777" w:rsidR="00C74D75" w:rsidRPr="00C74D75" w:rsidRDefault="00C74D75" w:rsidP="004212D9">
      <w:pPr>
        <w:numPr>
          <w:ilvl w:val="0"/>
          <w:numId w:val="3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a Web Browser:</w:t>
      </w:r>
    </w:p>
    <w:p w14:paraId="727B1388" w14:textId="77777777" w:rsidR="00C74D75" w:rsidRPr="00C74D75" w:rsidRDefault="00C74D75" w:rsidP="004212D9">
      <w:pPr>
        <w:numPr>
          <w:ilvl w:val="1"/>
          <w:numId w:val="3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ype http://localhost or the server's IP address (e.g., http://192.168.1.10) in the address bar.</w:t>
      </w:r>
    </w:p>
    <w:p w14:paraId="76A9429C" w14:textId="77777777" w:rsidR="00C74D75" w:rsidRPr="00C74D75" w:rsidRDefault="00C74D75" w:rsidP="004212D9">
      <w:pPr>
        <w:numPr>
          <w:ilvl w:val="1"/>
          <w:numId w:val="3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f IIS is installed correctly, you should see the default IIS welcome page.</w:t>
      </w:r>
    </w:p>
    <w:p w14:paraId="566D64C4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2AB53458">
          <v:rect id="_x0000_i1107" style="width:0;height:1.5pt" o:hrstd="t" o:hr="t" fillcolor="#a0a0a0" stroked="f"/>
        </w:pict>
      </w:r>
    </w:p>
    <w:p w14:paraId="3DBF840D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4: Configure IIS</w:t>
      </w:r>
    </w:p>
    <w:p w14:paraId="7739C02F" w14:textId="77777777" w:rsidR="00C74D75" w:rsidRPr="00C74D75" w:rsidRDefault="00C74D75" w:rsidP="004212D9">
      <w:pPr>
        <w:numPr>
          <w:ilvl w:val="0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IIS Manager:</w:t>
      </w:r>
    </w:p>
    <w:p w14:paraId="7D8EC6A1" w14:textId="77777777" w:rsidR="00C74D75" w:rsidRPr="00C74D75" w:rsidRDefault="00C74D75" w:rsidP="004212D9">
      <w:pPr>
        <w:numPr>
          <w:ilvl w:val="1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etmgr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6966FC8E" w14:textId="77777777" w:rsidR="00C74D75" w:rsidRPr="00C74D75" w:rsidRDefault="00C74D75" w:rsidP="004212D9">
      <w:pPr>
        <w:numPr>
          <w:ilvl w:val="0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a New Website:</w:t>
      </w:r>
    </w:p>
    <w:p w14:paraId="2EF3CD59" w14:textId="77777777" w:rsidR="00C74D75" w:rsidRPr="00C74D75" w:rsidRDefault="00C74D75" w:rsidP="004212D9">
      <w:pPr>
        <w:numPr>
          <w:ilvl w:val="1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>In the IIS Manager, expand the server node in the left-hand pane.</w:t>
      </w:r>
    </w:p>
    <w:p w14:paraId="5A19892D" w14:textId="77777777" w:rsidR="00C74D75" w:rsidRPr="00C74D75" w:rsidRDefault="00C74D75" w:rsidP="004212D9">
      <w:pPr>
        <w:numPr>
          <w:ilvl w:val="1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Right-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it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Websit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0B065E1" w14:textId="77777777" w:rsidR="00C74D75" w:rsidRPr="00C74D75" w:rsidRDefault="00C74D75" w:rsidP="004212D9">
      <w:pPr>
        <w:numPr>
          <w:ilvl w:val="1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rovide the following information:</w:t>
      </w:r>
    </w:p>
    <w:p w14:paraId="2A413D1C" w14:textId="77777777" w:rsidR="00C74D75" w:rsidRPr="00C74D75" w:rsidRDefault="00C74D75" w:rsidP="004212D9">
      <w:pPr>
        <w:numPr>
          <w:ilvl w:val="2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ite Name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ter a descriptive name (e.g., "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yWebsite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").</w:t>
      </w:r>
    </w:p>
    <w:p w14:paraId="23D222E1" w14:textId="77777777" w:rsidR="00C74D75" w:rsidRPr="00C74D75" w:rsidRDefault="00C74D75" w:rsidP="004212D9">
      <w:pPr>
        <w:numPr>
          <w:ilvl w:val="2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hysical Path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pecify the folder where your website files are stored (e.g., C:\inetpub\wwwroot\MyWebsite).</w:t>
      </w:r>
    </w:p>
    <w:p w14:paraId="4F90E50F" w14:textId="77777777" w:rsidR="00C74D75" w:rsidRPr="00C74D75" w:rsidRDefault="00C74D75" w:rsidP="004212D9">
      <w:pPr>
        <w:numPr>
          <w:ilvl w:val="2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inding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lect the IP address, port (default is 80), and hostname (optional).</w:t>
      </w:r>
    </w:p>
    <w:p w14:paraId="04B049B1" w14:textId="77777777" w:rsidR="00C74D75" w:rsidRPr="00C74D75" w:rsidRDefault="00C74D75" w:rsidP="004212D9">
      <w:pPr>
        <w:numPr>
          <w:ilvl w:val="1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K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create the site.</w:t>
      </w:r>
    </w:p>
    <w:p w14:paraId="7A07CB96" w14:textId="77777777" w:rsidR="00C74D75" w:rsidRPr="00C74D75" w:rsidRDefault="00C74D75" w:rsidP="004212D9">
      <w:pPr>
        <w:numPr>
          <w:ilvl w:val="0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t Default Document (Optional):</w:t>
      </w:r>
    </w:p>
    <w:p w14:paraId="181A33DA" w14:textId="77777777" w:rsidR="00C74D75" w:rsidRPr="00C74D75" w:rsidRDefault="00C74D75" w:rsidP="004212D9">
      <w:pPr>
        <w:numPr>
          <w:ilvl w:val="1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 IIS Manager, select the site.</w:t>
      </w:r>
    </w:p>
    <w:p w14:paraId="4043FD80" w14:textId="77777777" w:rsidR="00C74D75" w:rsidRPr="00C74D75" w:rsidRDefault="00C74D75" w:rsidP="004212D9">
      <w:pPr>
        <w:numPr>
          <w:ilvl w:val="1"/>
          <w:numId w:val="3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Double-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fault Documen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add or prioritize your main file (e.g., index.html or default.aspx).</w:t>
      </w:r>
    </w:p>
    <w:p w14:paraId="0B60E009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04A5D16A">
          <v:rect id="_x0000_i1108" style="width:0;height:1.5pt" o:hrstd="t" o:hr="t" fillcolor="#a0a0a0" stroked="f"/>
        </w:pict>
      </w:r>
    </w:p>
    <w:p w14:paraId="1E7F6627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5: Configure Firewall for IIS</w:t>
      </w:r>
    </w:p>
    <w:p w14:paraId="187EB871" w14:textId="77777777" w:rsidR="00C74D75" w:rsidRPr="00C74D75" w:rsidRDefault="00C74D75" w:rsidP="004212D9">
      <w:pPr>
        <w:numPr>
          <w:ilvl w:val="0"/>
          <w:numId w:val="3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pen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trol Panel &gt; System and Security &gt; Windows Defender Firewall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0768B76" w14:textId="77777777" w:rsidR="00C74D75" w:rsidRPr="00C74D75" w:rsidRDefault="00C74D75" w:rsidP="004212D9">
      <w:pPr>
        <w:numPr>
          <w:ilvl w:val="0"/>
          <w:numId w:val="3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vanced Setting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6ED1017C" w14:textId="77777777" w:rsidR="00C74D75" w:rsidRPr="00C74D75" w:rsidRDefault="00C74D75" w:rsidP="004212D9">
      <w:pPr>
        <w:numPr>
          <w:ilvl w:val="0"/>
          <w:numId w:val="3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bound Rul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ction:</w:t>
      </w:r>
    </w:p>
    <w:p w14:paraId="6332E728" w14:textId="77777777" w:rsidR="00C74D75" w:rsidRPr="00C74D75" w:rsidRDefault="00C74D75" w:rsidP="004212D9">
      <w:pPr>
        <w:numPr>
          <w:ilvl w:val="1"/>
          <w:numId w:val="3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dd a new rule for IIS:</w:t>
      </w:r>
    </w:p>
    <w:p w14:paraId="32DAE623" w14:textId="77777777" w:rsidR="00C74D75" w:rsidRPr="00C74D75" w:rsidRDefault="00C74D75" w:rsidP="004212D9">
      <w:pPr>
        <w:numPr>
          <w:ilvl w:val="2"/>
          <w:numId w:val="3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or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2BBA92E" w14:textId="77777777" w:rsidR="00C74D75" w:rsidRPr="00C74D75" w:rsidRDefault="00C74D75" w:rsidP="004212D9">
      <w:pPr>
        <w:numPr>
          <w:ilvl w:val="2"/>
          <w:numId w:val="3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nter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80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or HTTP or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443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or HTTPS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45602BB" w14:textId="77777777" w:rsidR="00C74D75" w:rsidRPr="00C74D75" w:rsidRDefault="00C74D75" w:rsidP="004212D9">
      <w:pPr>
        <w:numPr>
          <w:ilvl w:val="2"/>
          <w:numId w:val="3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Allow the connection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2B3A28A" w14:textId="77777777" w:rsidR="00C74D75" w:rsidRPr="00C74D75" w:rsidRDefault="00C74D75" w:rsidP="004212D9">
      <w:pPr>
        <w:numPr>
          <w:ilvl w:val="2"/>
          <w:numId w:val="3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Name the rule (e.g., "IIS HTTP Port 80")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nish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06F6379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685F80E2">
          <v:rect id="_x0000_i1109" style="width:0;height:1.5pt" o:hrstd="t" o:hr="t" fillcolor="#a0a0a0" stroked="f"/>
        </w:pict>
      </w:r>
    </w:p>
    <w:p w14:paraId="3C47DC8B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6: Enable HTTPS (Optional)</w:t>
      </w:r>
    </w:p>
    <w:p w14:paraId="2BE49431" w14:textId="77777777" w:rsidR="00C74D75" w:rsidRPr="00C74D75" w:rsidRDefault="00C74D75" w:rsidP="004212D9">
      <w:pPr>
        <w:numPr>
          <w:ilvl w:val="0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 an SSL Certificate:</w:t>
      </w:r>
    </w:p>
    <w:p w14:paraId="7B15F184" w14:textId="77777777" w:rsidR="00C74D75" w:rsidRPr="00C74D75" w:rsidRDefault="00C74D75" w:rsidP="004212D9">
      <w:pPr>
        <w:numPr>
          <w:ilvl w:val="1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btain an SSL certificate from a trusted Certificate Authority (CA) or generate a self-signed certificate.</w:t>
      </w:r>
    </w:p>
    <w:p w14:paraId="13DF4D5E" w14:textId="77777777" w:rsidR="00C74D75" w:rsidRPr="00C74D75" w:rsidRDefault="00C74D75" w:rsidP="004212D9">
      <w:pPr>
        <w:numPr>
          <w:ilvl w:val="1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IIS Manager, click the server node, double-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rver Certificat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import or create the certificate.</w:t>
      </w:r>
    </w:p>
    <w:p w14:paraId="78A7BEBA" w14:textId="77777777" w:rsidR="00C74D75" w:rsidRPr="00C74D75" w:rsidRDefault="00C74D75" w:rsidP="004212D9">
      <w:pPr>
        <w:numPr>
          <w:ilvl w:val="0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ind HTTPS to the Site:</w:t>
      </w:r>
    </w:p>
    <w:p w14:paraId="564CCC85" w14:textId="77777777" w:rsidR="00C74D75" w:rsidRPr="00C74D75" w:rsidRDefault="00C74D75" w:rsidP="004212D9">
      <w:pPr>
        <w:numPr>
          <w:ilvl w:val="1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the site in IIS Manager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inding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the right-hand pane.</w:t>
      </w:r>
    </w:p>
    <w:p w14:paraId="5B4EFA55" w14:textId="77777777" w:rsidR="00C74D75" w:rsidRPr="00C74D75" w:rsidRDefault="00C74D75" w:rsidP="004212D9">
      <w:pPr>
        <w:numPr>
          <w:ilvl w:val="1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HTTP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choose the SSL certificate.</w:t>
      </w:r>
    </w:p>
    <w:p w14:paraId="7FE67DEB" w14:textId="77777777" w:rsidR="00C74D75" w:rsidRPr="00C74D75" w:rsidRDefault="00C74D75" w:rsidP="004212D9">
      <w:pPr>
        <w:numPr>
          <w:ilvl w:val="1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K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save the binding.</w:t>
      </w:r>
    </w:p>
    <w:p w14:paraId="4879A7EB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pict w14:anchorId="32E052D7">
          <v:rect id="_x0000_i1110" style="width:0;height:1.5pt" o:hrstd="t" o:hr="t" fillcolor="#a0a0a0" stroked="f"/>
        </w:pict>
      </w:r>
    </w:p>
    <w:p w14:paraId="7E2BAC79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7: Test the Website</w:t>
      </w:r>
    </w:p>
    <w:p w14:paraId="6C849072" w14:textId="77777777" w:rsidR="00C74D75" w:rsidRPr="00C74D75" w:rsidRDefault="00C74D75" w:rsidP="004212D9">
      <w:pPr>
        <w:numPr>
          <w:ilvl w:val="0"/>
          <w:numId w:val="3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pen a web browser and access your site using the server's IP address or hostname.</w:t>
      </w:r>
    </w:p>
    <w:p w14:paraId="34A6543C" w14:textId="77777777" w:rsidR="00C74D75" w:rsidRPr="00C74D75" w:rsidRDefault="00C74D75" w:rsidP="004212D9">
      <w:pPr>
        <w:numPr>
          <w:ilvl w:val="1"/>
          <w:numId w:val="3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r HTTP: http://192.168.1.10 or http://yourdomain.com.</w:t>
      </w:r>
    </w:p>
    <w:p w14:paraId="6BFA4E25" w14:textId="77777777" w:rsidR="00C74D75" w:rsidRPr="00C74D75" w:rsidRDefault="00C74D75" w:rsidP="004212D9">
      <w:pPr>
        <w:numPr>
          <w:ilvl w:val="1"/>
          <w:numId w:val="3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r HTTPS: https://192.168.1.10 or https://yourdomain.com (if SSL is configured).</w:t>
      </w:r>
    </w:p>
    <w:p w14:paraId="7C94E529" w14:textId="77777777" w:rsidR="00C74D75" w:rsidRPr="00C74D75" w:rsidRDefault="00C74D75" w:rsidP="004212D9">
      <w:pPr>
        <w:numPr>
          <w:ilvl w:val="0"/>
          <w:numId w:val="3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Verify the website loads and displays the intended content.</w:t>
      </w:r>
    </w:p>
    <w:p w14:paraId="772862AF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62D6DBCB">
          <v:rect id="_x0000_i1111" style="width:0;height:1.5pt" o:hrstd="t" o:hr="t" fillcolor="#a0a0a0" stroked="f"/>
        </w:pict>
      </w:r>
    </w:p>
    <w:p w14:paraId="635EB91A" w14:textId="77777777" w:rsidR="00C74D75" w:rsidRPr="00C74D75" w:rsidRDefault="00C74D75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roubleshooting Tips</w:t>
      </w:r>
    </w:p>
    <w:p w14:paraId="43EFF914" w14:textId="77777777" w:rsidR="00C74D75" w:rsidRPr="00C74D75" w:rsidRDefault="00C74D75" w:rsidP="004212D9">
      <w:pPr>
        <w:numPr>
          <w:ilvl w:val="0"/>
          <w:numId w:val="3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o Welcome Page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sure the IIS service is running by checking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rvic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rvices.msc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 for "World Wide Web Publishing Service."</w:t>
      </w:r>
    </w:p>
    <w:p w14:paraId="68335DEA" w14:textId="77777777" w:rsidR="00C74D75" w:rsidRPr="00C74D75" w:rsidRDefault="00C74D75" w:rsidP="004212D9">
      <w:pPr>
        <w:numPr>
          <w:ilvl w:val="0"/>
          <w:numId w:val="3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cess Denied Error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heck NTFS permissions on the website folder.</w:t>
      </w:r>
    </w:p>
    <w:p w14:paraId="15A6B832" w14:textId="77777777" w:rsidR="00C74D75" w:rsidRPr="00C74D75" w:rsidRDefault="00C74D75" w:rsidP="004212D9">
      <w:pPr>
        <w:numPr>
          <w:ilvl w:val="0"/>
          <w:numId w:val="3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rewall Blocked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Verify that inbound rules for port 80 (HTTP) or 443 (HTTPS) are configured correctly.</w:t>
      </w:r>
    </w:p>
    <w:p w14:paraId="37F51601" w14:textId="77777777" w:rsidR="00C74D75" w:rsidRPr="00C74D75" w:rsidRDefault="00C74D75" w:rsidP="004212D9">
      <w:pPr>
        <w:numPr>
          <w:ilvl w:val="0"/>
          <w:numId w:val="3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inding Conflict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sure no other services are using the same IP and port as IIS.</w:t>
      </w:r>
    </w:p>
    <w:p w14:paraId="0A684A80" w14:textId="77777777" w:rsidR="006633A1" w:rsidRPr="004212D9" w:rsidRDefault="006633A1" w:rsidP="004212D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263C0F" w14:textId="77777777" w:rsidR="00C74D75" w:rsidRPr="004212D9" w:rsidRDefault="00C74D75" w:rsidP="004212D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F3FB34" w14:textId="77777777" w:rsidR="00C74D75" w:rsidRPr="00C74D75" w:rsidRDefault="00C74D75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s to Install and Configure a Print Server on Windows Server</w:t>
      </w:r>
    </w:p>
    <w:p w14:paraId="0AF8EBDC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08B7A858">
          <v:rect id="_x0000_i1144" style="width:0;height:1.5pt" o:hrstd="t" o:hr="t" fillcolor="#a0a0a0" stroked="f"/>
        </w:pict>
      </w:r>
    </w:p>
    <w:p w14:paraId="0A7D14F7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1: Prerequisites</w:t>
      </w:r>
    </w:p>
    <w:p w14:paraId="7B9A0A7D" w14:textId="77777777" w:rsidR="00C74D75" w:rsidRPr="00C74D75" w:rsidRDefault="00C74D75" w:rsidP="004212D9">
      <w:pPr>
        <w:numPr>
          <w:ilvl w:val="0"/>
          <w:numId w:val="3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Windows Server with administrative privileges.</w:t>
      </w:r>
    </w:p>
    <w:p w14:paraId="5F91578B" w14:textId="77777777" w:rsidR="00C74D75" w:rsidRPr="00C74D75" w:rsidRDefault="00C74D75" w:rsidP="004212D9">
      <w:pPr>
        <w:numPr>
          <w:ilvl w:val="0"/>
          <w:numId w:val="3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rinters connected to the network or server (either physically or via a network interface).</w:t>
      </w:r>
    </w:p>
    <w:p w14:paraId="65D84C55" w14:textId="77777777" w:rsidR="00C74D75" w:rsidRPr="00C74D75" w:rsidRDefault="00C74D75" w:rsidP="004212D9">
      <w:pPr>
        <w:numPr>
          <w:ilvl w:val="0"/>
          <w:numId w:val="3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rinter drivers for your printers, compatible with Windows Server.</w:t>
      </w:r>
    </w:p>
    <w:p w14:paraId="35F534BE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08C1FD48">
          <v:rect id="_x0000_i1145" style="width:0;height:1.5pt" o:hrstd="t" o:hr="t" fillcolor="#a0a0a0" stroked="f"/>
        </w:pict>
      </w:r>
    </w:p>
    <w:p w14:paraId="1AF52B07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2: Install the Print Server Role</w:t>
      </w:r>
    </w:p>
    <w:p w14:paraId="4A806264" w14:textId="77777777" w:rsidR="00C74D75" w:rsidRPr="00C74D75" w:rsidRDefault="00C74D75" w:rsidP="004212D9">
      <w:pPr>
        <w:numPr>
          <w:ilvl w:val="0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Server Manager:</w:t>
      </w:r>
    </w:p>
    <w:p w14:paraId="3A4B6EAB" w14:textId="77777777" w:rsidR="00C74D75" w:rsidRPr="00C74D75" w:rsidRDefault="00C74D75" w:rsidP="004212D9">
      <w:pPr>
        <w:numPr>
          <w:ilvl w:val="1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rverManager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7AE175E0" w14:textId="77777777" w:rsidR="00C74D75" w:rsidRPr="00C74D75" w:rsidRDefault="00C74D75" w:rsidP="004212D9">
      <w:pPr>
        <w:numPr>
          <w:ilvl w:val="0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the Print and Document Services Role:</w:t>
      </w:r>
    </w:p>
    <w:p w14:paraId="367417D3" w14:textId="77777777" w:rsidR="00C74D75" w:rsidRPr="00C74D75" w:rsidRDefault="00C74D75" w:rsidP="004212D9">
      <w:pPr>
        <w:numPr>
          <w:ilvl w:val="1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Server Manager,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roles and 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EC2C076" w14:textId="77777777" w:rsidR="00C74D75" w:rsidRPr="00C74D75" w:rsidRDefault="00C74D75" w:rsidP="004212D9">
      <w:pPr>
        <w:numPr>
          <w:ilvl w:val="1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-based or feature-based installation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05E3B4C" w14:textId="77777777" w:rsidR="00C74D75" w:rsidRPr="00C74D75" w:rsidRDefault="00C74D75" w:rsidP="004212D9">
      <w:pPr>
        <w:numPr>
          <w:ilvl w:val="1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the server from the server pool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A159094" w14:textId="77777777" w:rsidR="00C74D75" w:rsidRPr="00C74D75" w:rsidRDefault="00C74D75" w:rsidP="004212D9">
      <w:pPr>
        <w:numPr>
          <w:ilvl w:val="1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ction,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 and Document Servic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8583990" w14:textId="77777777" w:rsidR="00C74D75" w:rsidRPr="00C74D75" w:rsidRDefault="00C74D75" w:rsidP="004212D9">
      <w:pPr>
        <w:numPr>
          <w:ilvl w:val="2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Featur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hen prompted.</w:t>
      </w:r>
    </w:p>
    <w:p w14:paraId="0BA4FAD8" w14:textId="77777777" w:rsidR="00C74D75" w:rsidRPr="00C74D75" w:rsidRDefault="00C74D75" w:rsidP="004212D9">
      <w:pPr>
        <w:numPr>
          <w:ilvl w:val="1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 xml:space="preserve">Expand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 and Document Servic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 Server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337E66B" w14:textId="77777777" w:rsidR="00C74D75" w:rsidRPr="00C74D75" w:rsidRDefault="00C74D75" w:rsidP="004212D9">
      <w:pPr>
        <w:numPr>
          <w:ilvl w:val="1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review your selections,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28F6852" w14:textId="77777777" w:rsidR="00C74D75" w:rsidRPr="00C74D75" w:rsidRDefault="00C74D75" w:rsidP="004212D9">
      <w:pPr>
        <w:numPr>
          <w:ilvl w:val="0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lete the Installation:</w:t>
      </w:r>
    </w:p>
    <w:p w14:paraId="72A1D645" w14:textId="77777777" w:rsidR="00C74D75" w:rsidRPr="00C74D75" w:rsidRDefault="00C74D75" w:rsidP="004212D9">
      <w:pPr>
        <w:numPr>
          <w:ilvl w:val="1"/>
          <w:numId w:val="3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Wait for the installation to complete.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los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hen done.</w:t>
      </w:r>
    </w:p>
    <w:p w14:paraId="45A61605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151E674F">
          <v:rect id="_x0000_i1146" style="width:0;height:1.5pt" o:hrstd="t" o:hr="t" fillcolor="#a0a0a0" stroked="f"/>
        </w:pict>
      </w:r>
    </w:p>
    <w:p w14:paraId="0FA78886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3: Configure the Print Server</w:t>
      </w:r>
    </w:p>
    <w:p w14:paraId="292D33D4" w14:textId="77777777" w:rsidR="00C74D75" w:rsidRPr="00C74D75" w:rsidRDefault="00C74D75" w:rsidP="004212D9">
      <w:pPr>
        <w:numPr>
          <w:ilvl w:val="0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Print Management Console:</w:t>
      </w:r>
    </w:p>
    <w:p w14:paraId="462A19DE" w14:textId="77777777" w:rsidR="00C74D75" w:rsidRPr="00C74D75" w:rsidRDefault="00C74D75" w:rsidP="004212D9">
      <w:pPr>
        <w:numPr>
          <w:ilvl w:val="1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rintmanagement.msc</w:t>
      </w:r>
      <w:proofErr w:type="spell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582F28EC" w14:textId="77777777" w:rsidR="00C74D75" w:rsidRPr="00C74D75" w:rsidRDefault="00C74D75" w:rsidP="004212D9">
      <w:pPr>
        <w:numPr>
          <w:ilvl w:val="0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Printers:</w:t>
      </w:r>
    </w:p>
    <w:p w14:paraId="2441C652" w14:textId="77777777" w:rsidR="00C74D75" w:rsidRPr="00C74D75" w:rsidRDefault="00C74D75" w:rsidP="004212D9">
      <w:pPr>
        <w:numPr>
          <w:ilvl w:val="1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left-hand pane, expand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 Server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then click your </w:t>
      </w:r>
      <w:proofErr w:type="gramStart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rver</w:t>
      </w:r>
      <w:proofErr w:type="gram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name.</w:t>
      </w:r>
    </w:p>
    <w:p w14:paraId="0A61F070" w14:textId="77777777" w:rsidR="00C74D75" w:rsidRPr="00C74D75" w:rsidRDefault="00C74D75" w:rsidP="004212D9">
      <w:pPr>
        <w:numPr>
          <w:ilvl w:val="1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Right-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er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Printer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6A51B873" w14:textId="77777777" w:rsidR="00C74D75" w:rsidRPr="00C74D75" w:rsidRDefault="00C74D75" w:rsidP="004212D9">
      <w:pPr>
        <w:numPr>
          <w:ilvl w:val="1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 the Add Printer Wizard:</w:t>
      </w:r>
    </w:p>
    <w:p w14:paraId="5C1E03B8" w14:textId="77777777" w:rsidR="00C74D75" w:rsidRPr="00C74D75" w:rsidRDefault="00C74D75" w:rsidP="004212D9">
      <w:pPr>
        <w:numPr>
          <w:ilvl w:val="2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a network, wireless, or Bluetooth printer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f the printer is on the network.</w:t>
      </w:r>
    </w:p>
    <w:p w14:paraId="068191EC" w14:textId="77777777" w:rsidR="00C74D75" w:rsidRPr="00C74D75" w:rsidRDefault="00C74D75" w:rsidP="004212D9">
      <w:pPr>
        <w:numPr>
          <w:ilvl w:val="2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a new printer using an existing port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or locally connected printers.</w:t>
      </w:r>
    </w:p>
    <w:p w14:paraId="33C7C9AD" w14:textId="77777777" w:rsidR="00C74D75" w:rsidRPr="00C74D75" w:rsidRDefault="00C74D75" w:rsidP="004212D9">
      <w:pPr>
        <w:numPr>
          <w:ilvl w:val="1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lect the printer or enter its IP address/hostname.</w:t>
      </w:r>
    </w:p>
    <w:p w14:paraId="1290BB81" w14:textId="77777777" w:rsidR="00C74D75" w:rsidRPr="00C74D75" w:rsidRDefault="00C74D75" w:rsidP="004212D9">
      <w:pPr>
        <w:numPr>
          <w:ilvl w:val="1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stall the necessary printer driver if prompted.</w:t>
      </w:r>
    </w:p>
    <w:p w14:paraId="55760C8B" w14:textId="77777777" w:rsidR="00C74D75" w:rsidRPr="00C74D75" w:rsidRDefault="00C74D75" w:rsidP="004212D9">
      <w:pPr>
        <w:numPr>
          <w:ilvl w:val="0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hare the Printer:</w:t>
      </w:r>
    </w:p>
    <w:p w14:paraId="2CCC11AE" w14:textId="77777777" w:rsidR="00C74D75" w:rsidRPr="00C74D75" w:rsidRDefault="00C74D75" w:rsidP="004212D9">
      <w:pPr>
        <w:numPr>
          <w:ilvl w:val="1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During the wizard,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hare this printer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provide a share name.</w:t>
      </w:r>
    </w:p>
    <w:p w14:paraId="2BCF0A3E" w14:textId="77777777" w:rsidR="00C74D75" w:rsidRPr="00C74D75" w:rsidRDefault="00C74D75" w:rsidP="004212D9">
      <w:pPr>
        <w:numPr>
          <w:ilvl w:val="1"/>
          <w:numId w:val="4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ptionally, add location and comment details for easier identification.</w:t>
      </w:r>
    </w:p>
    <w:p w14:paraId="40C8B1AF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4A6E055C">
          <v:rect id="_x0000_i1147" style="width:0;height:1.5pt" o:hrstd="t" o:hr="t" fillcolor="#a0a0a0" stroked="f"/>
        </w:pict>
      </w:r>
    </w:p>
    <w:p w14:paraId="6E555326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4: Install Printer Drivers for Clients (Optional)</w:t>
      </w:r>
    </w:p>
    <w:p w14:paraId="5A63CB12" w14:textId="77777777" w:rsidR="00C74D75" w:rsidRPr="00C74D75" w:rsidRDefault="00C74D75" w:rsidP="004212D9">
      <w:pPr>
        <w:numPr>
          <w:ilvl w:val="0"/>
          <w:numId w:val="4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 Management Consol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right-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river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under your Print Server.</w:t>
      </w:r>
    </w:p>
    <w:p w14:paraId="41724B87" w14:textId="77777777" w:rsidR="00C74D75" w:rsidRPr="00C74D75" w:rsidRDefault="00C74D75" w:rsidP="004212D9">
      <w:pPr>
        <w:numPr>
          <w:ilvl w:val="0"/>
          <w:numId w:val="4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Driver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use the wizard to add drivers for various operating systems (e.g., 32-bit and 64-bit versions).</w:t>
      </w:r>
    </w:p>
    <w:p w14:paraId="58C859A6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9D07515">
          <v:rect id="_x0000_i1148" style="width:0;height:1.5pt" o:hrstd="t" o:hr="t" fillcolor="#a0a0a0" stroked="f"/>
        </w:pict>
      </w:r>
    </w:p>
    <w:p w14:paraId="19242CD1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5: Configure Printer Properties (Optional)</w:t>
      </w:r>
    </w:p>
    <w:p w14:paraId="1BD81CE7" w14:textId="77777777" w:rsidR="00C74D75" w:rsidRPr="00C74D75" w:rsidRDefault="00C74D75" w:rsidP="004212D9">
      <w:pPr>
        <w:numPr>
          <w:ilvl w:val="0"/>
          <w:numId w:val="4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 Management Consol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right-click the printer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operti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CD98EA0" w14:textId="77777777" w:rsidR="00C74D75" w:rsidRPr="00C74D75" w:rsidRDefault="00C74D75" w:rsidP="004212D9">
      <w:pPr>
        <w:numPr>
          <w:ilvl w:val="0"/>
          <w:numId w:val="4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nfigure settings such as:</w:t>
      </w:r>
    </w:p>
    <w:p w14:paraId="51417F9E" w14:textId="77777777" w:rsidR="00C74D75" w:rsidRPr="00C74D75" w:rsidRDefault="00C74D75" w:rsidP="004212D9">
      <w:pPr>
        <w:numPr>
          <w:ilvl w:val="1"/>
          <w:numId w:val="4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aper size, print quality, and default settings.</w:t>
      </w:r>
    </w:p>
    <w:p w14:paraId="58C9B507" w14:textId="77777777" w:rsidR="00C74D75" w:rsidRPr="00C74D75" w:rsidRDefault="00C74D75" w:rsidP="004212D9">
      <w:pPr>
        <w:numPr>
          <w:ilvl w:val="1"/>
          <w:numId w:val="4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curity permission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control who can print, manage, or configure the printer.</w:t>
      </w:r>
    </w:p>
    <w:p w14:paraId="4D32A535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4D289E97">
          <v:rect id="_x0000_i1149" style="width:0;height:1.5pt" o:hrstd="t" o:hr="t" fillcolor="#a0a0a0" stroked="f"/>
        </w:pict>
      </w:r>
    </w:p>
    <w:p w14:paraId="2AF8D007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lastRenderedPageBreak/>
        <w:t>Step 6: Test the Printer</w:t>
      </w:r>
    </w:p>
    <w:p w14:paraId="265153FE" w14:textId="77777777" w:rsidR="00C74D75" w:rsidRPr="00C74D75" w:rsidRDefault="00C74D75" w:rsidP="004212D9">
      <w:pPr>
        <w:numPr>
          <w:ilvl w:val="0"/>
          <w:numId w:val="4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n the server, right-click the printer in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 Management Consol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er Propertie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90FFAA3" w14:textId="77777777" w:rsidR="00C74D75" w:rsidRPr="00C74D75" w:rsidRDefault="00C74D75" w:rsidP="004212D9">
      <w:pPr>
        <w:numPr>
          <w:ilvl w:val="0"/>
          <w:numId w:val="4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Go to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eneral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ab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 Test Page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verify the printer is working.</w:t>
      </w:r>
    </w:p>
    <w:p w14:paraId="150EFE02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2A58D95A">
          <v:rect id="_x0000_i1150" style="width:0;height:1.5pt" o:hrstd="t" o:hr="t" fillcolor="#a0a0a0" stroked="f"/>
        </w:pict>
      </w:r>
    </w:p>
    <w:p w14:paraId="7B334E71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7: Allow Client Computers to Access the Printer</w:t>
      </w:r>
    </w:p>
    <w:p w14:paraId="7A553C55" w14:textId="77777777" w:rsidR="00C74D75" w:rsidRPr="00C74D75" w:rsidRDefault="00C74D75" w:rsidP="004212D9">
      <w:pPr>
        <w:numPr>
          <w:ilvl w:val="0"/>
          <w:numId w:val="4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the printer is shared and visible on the network.</w:t>
      </w:r>
    </w:p>
    <w:p w14:paraId="32F88FAD" w14:textId="77777777" w:rsidR="00C74D75" w:rsidRPr="00C74D75" w:rsidRDefault="00C74D75" w:rsidP="004212D9">
      <w:pPr>
        <w:numPr>
          <w:ilvl w:val="0"/>
          <w:numId w:val="4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pen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trol Panel &gt; System and Security &gt; Windows Defender Firewall &gt; Advanced Setting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4ACB100" w14:textId="77777777" w:rsidR="00C74D75" w:rsidRPr="00C74D75" w:rsidRDefault="00C74D75" w:rsidP="004212D9">
      <w:pPr>
        <w:numPr>
          <w:ilvl w:val="0"/>
          <w:numId w:val="4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Add an inbound rule to allow traffic for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le and Printer Sharing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00EF59C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2D972B03">
          <v:rect id="_x0000_i1151" style="width:0;height:1.5pt" o:hrstd="t" o:hr="t" fillcolor="#a0a0a0" stroked="f"/>
        </w:pict>
      </w:r>
    </w:p>
    <w:p w14:paraId="08F14CC0" w14:textId="77777777" w:rsidR="00C74D75" w:rsidRPr="00C74D75" w:rsidRDefault="00C74D75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8: Connect Clients to the Printer</w:t>
      </w:r>
    </w:p>
    <w:p w14:paraId="2C1A0498" w14:textId="77777777" w:rsidR="00C74D75" w:rsidRPr="00C74D75" w:rsidRDefault="00C74D75" w:rsidP="004212D9">
      <w:pPr>
        <w:numPr>
          <w:ilvl w:val="0"/>
          <w:numId w:val="4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n a client machine:</w:t>
      </w:r>
    </w:p>
    <w:p w14:paraId="7D2F0073" w14:textId="77777777" w:rsidR="00C74D75" w:rsidRPr="00C74D75" w:rsidRDefault="00C74D75" w:rsidP="004212D9">
      <w:pPr>
        <w:numPr>
          <w:ilvl w:val="1"/>
          <w:numId w:val="4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pen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trol Panel &gt; Devices and Printers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Add a </w:t>
      </w:r>
      <w:proofErr w:type="gramStart"/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er</w:t>
      </w:r>
      <w:proofErr w:type="gramEnd"/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F3135B0" w14:textId="77777777" w:rsidR="00C74D75" w:rsidRPr="00C74D75" w:rsidRDefault="00C74D75" w:rsidP="004212D9">
      <w:pPr>
        <w:numPr>
          <w:ilvl w:val="1"/>
          <w:numId w:val="4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a network, wireless, or Bluetooth printer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6DE568CB" w14:textId="77777777" w:rsidR="00C74D75" w:rsidRPr="00C74D75" w:rsidRDefault="00C74D75" w:rsidP="004212D9">
      <w:pPr>
        <w:numPr>
          <w:ilvl w:val="1"/>
          <w:numId w:val="4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Locate the shared printer by name or browse for it on the network.</w:t>
      </w:r>
    </w:p>
    <w:p w14:paraId="14F21502" w14:textId="77777777" w:rsidR="00C74D75" w:rsidRPr="00C74D75" w:rsidRDefault="00C74D75" w:rsidP="004212D9">
      <w:pPr>
        <w:numPr>
          <w:ilvl w:val="0"/>
          <w:numId w:val="4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stall the printer driver if prompted and finish the setup.</w:t>
      </w:r>
    </w:p>
    <w:p w14:paraId="261C9883" w14:textId="77777777" w:rsidR="00C74D75" w:rsidRPr="00C74D75" w:rsidRDefault="00C74D75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1B59D959">
          <v:rect id="_x0000_i1152" style="width:0;height:1.5pt" o:hrstd="t" o:hr="t" fillcolor="#a0a0a0" stroked="f"/>
        </w:pict>
      </w:r>
    </w:p>
    <w:p w14:paraId="3213A891" w14:textId="77777777" w:rsidR="00C74D75" w:rsidRPr="00C74D75" w:rsidRDefault="00C74D75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roubleshooting</w:t>
      </w:r>
    </w:p>
    <w:p w14:paraId="37368763" w14:textId="77777777" w:rsidR="00C74D75" w:rsidRPr="00C74D75" w:rsidRDefault="00C74D75" w:rsidP="004212D9">
      <w:pPr>
        <w:numPr>
          <w:ilvl w:val="0"/>
          <w:numId w:val="4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inter Not Listed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sure the printer is powered on and correctly connected to the server or network.</w:t>
      </w:r>
    </w:p>
    <w:p w14:paraId="41F4AA18" w14:textId="77777777" w:rsidR="00C74D75" w:rsidRPr="00C74D75" w:rsidRDefault="00C74D75" w:rsidP="004212D9">
      <w:pPr>
        <w:numPr>
          <w:ilvl w:val="0"/>
          <w:numId w:val="4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river Issues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Verify that compatible printer drivers are installed on the server.</w:t>
      </w:r>
    </w:p>
    <w:p w14:paraId="622E3F58" w14:textId="77777777" w:rsidR="00C74D75" w:rsidRPr="00C74D75" w:rsidRDefault="00C74D75" w:rsidP="004212D9">
      <w:pPr>
        <w:numPr>
          <w:ilvl w:val="0"/>
          <w:numId w:val="4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cess Denied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heck the printer's sharing and security settings to ensure appropriate permissions.</w:t>
      </w:r>
    </w:p>
    <w:p w14:paraId="23411100" w14:textId="77777777" w:rsidR="00C74D75" w:rsidRPr="00C74D75" w:rsidRDefault="00C74D75" w:rsidP="004212D9">
      <w:pPr>
        <w:numPr>
          <w:ilvl w:val="0"/>
          <w:numId w:val="47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rewall Blocking: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nsure the </w:t>
      </w:r>
      <w:r w:rsidRPr="00C74D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le and Printer Sharing</w:t>
      </w:r>
      <w:r w:rsidRPr="00C74D7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irewall rule is enabled.</w:t>
      </w:r>
    </w:p>
    <w:p w14:paraId="730D666A" w14:textId="77777777" w:rsidR="00C74D75" w:rsidRPr="004212D9" w:rsidRDefault="00C74D75" w:rsidP="004212D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045BA2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B7C42E" w14:textId="77777777" w:rsidR="004212D9" w:rsidRPr="004212D9" w:rsidRDefault="004212D9" w:rsidP="004212D9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s to Configure Group Policy Management on a Domain Controller</w:t>
      </w:r>
    </w:p>
    <w:p w14:paraId="46EDC9F0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789CFAB">
          <v:rect id="_x0000_i1198" style="width:0;height:1.5pt" o:hrstd="t" o:hr="t" fillcolor="#a0a0a0" stroked="f"/>
        </w:pict>
      </w:r>
    </w:p>
    <w:p w14:paraId="2B68E2FE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1: Prerequisites</w:t>
      </w:r>
    </w:p>
    <w:p w14:paraId="71D8E5D7" w14:textId="77777777" w:rsidR="004212D9" w:rsidRPr="004212D9" w:rsidRDefault="004212D9" w:rsidP="004212D9">
      <w:pPr>
        <w:numPr>
          <w:ilvl w:val="0"/>
          <w:numId w:val="4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the server is a domain controller with the Active Directory Domain Services (AD DS) role installed.</w:t>
      </w:r>
    </w:p>
    <w:p w14:paraId="28F65275" w14:textId="77777777" w:rsidR="004212D9" w:rsidRPr="004212D9" w:rsidRDefault="004212D9" w:rsidP="004212D9">
      <w:pPr>
        <w:numPr>
          <w:ilvl w:val="0"/>
          <w:numId w:val="48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Verify you have administrative privileges on the server.</w:t>
      </w:r>
    </w:p>
    <w:p w14:paraId="0CC614F8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CF0CC80">
          <v:rect id="_x0000_i1199" style="width:0;height:1.5pt" o:hrstd="t" o:hr="t" fillcolor="#a0a0a0" stroked="f"/>
        </w:pict>
      </w:r>
    </w:p>
    <w:p w14:paraId="261F25FE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lastRenderedPageBreak/>
        <w:t>Step 2: Install the Group Policy Management Console (GPMC)</w:t>
      </w:r>
    </w:p>
    <w:p w14:paraId="14014815" w14:textId="77777777" w:rsidR="004212D9" w:rsidRPr="004212D9" w:rsidRDefault="004212D9" w:rsidP="004212D9">
      <w:pPr>
        <w:numPr>
          <w:ilvl w:val="0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Server Manager:</w:t>
      </w:r>
    </w:p>
    <w:p w14:paraId="10371A0F" w14:textId="77777777" w:rsidR="004212D9" w:rsidRPr="004212D9" w:rsidRDefault="004212D9" w:rsidP="004212D9">
      <w:pPr>
        <w:numPr>
          <w:ilvl w:val="1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rverManager</w:t>
      </w:r>
      <w:proofErr w:type="spellEnd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2CEF6F6B" w14:textId="77777777" w:rsidR="004212D9" w:rsidRPr="004212D9" w:rsidRDefault="004212D9" w:rsidP="004212D9">
      <w:pPr>
        <w:numPr>
          <w:ilvl w:val="0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Features:</w:t>
      </w:r>
    </w:p>
    <w:p w14:paraId="789217A9" w14:textId="77777777" w:rsidR="004212D9" w:rsidRPr="004212D9" w:rsidRDefault="004212D9" w:rsidP="004212D9">
      <w:pPr>
        <w:numPr>
          <w:ilvl w:val="1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d Roles and Features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7A2ACA7" w14:textId="77777777" w:rsidR="004212D9" w:rsidRPr="004212D9" w:rsidRDefault="004212D9" w:rsidP="004212D9">
      <w:pPr>
        <w:numPr>
          <w:ilvl w:val="1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hoos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-based or feature-based installation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click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6C638B1" w14:textId="77777777" w:rsidR="004212D9" w:rsidRPr="004212D9" w:rsidRDefault="004212D9" w:rsidP="004212D9">
      <w:pPr>
        <w:numPr>
          <w:ilvl w:val="1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the server from the server pool and click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D79B6B8" w14:textId="77777777" w:rsidR="004212D9" w:rsidRPr="004212D9" w:rsidRDefault="004212D9" w:rsidP="004212D9">
      <w:pPr>
        <w:numPr>
          <w:ilvl w:val="1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eatures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ction, check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roup Policy Management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11637136" w14:textId="77777777" w:rsidR="004212D9" w:rsidRPr="004212D9" w:rsidRDefault="004212D9" w:rsidP="004212D9">
      <w:pPr>
        <w:numPr>
          <w:ilvl w:val="1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xt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then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EFAD938" w14:textId="77777777" w:rsidR="004212D9" w:rsidRPr="004212D9" w:rsidRDefault="004212D9" w:rsidP="004212D9">
      <w:pPr>
        <w:numPr>
          <w:ilvl w:val="0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Verify Installation:</w:t>
      </w:r>
    </w:p>
    <w:p w14:paraId="686C0073" w14:textId="77777777" w:rsidR="004212D9" w:rsidRPr="004212D9" w:rsidRDefault="004212D9" w:rsidP="004212D9">
      <w:pPr>
        <w:numPr>
          <w:ilvl w:val="1"/>
          <w:numId w:val="49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Wait for the installation to complete and ensur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roup Policy Management Console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s available.</w:t>
      </w:r>
    </w:p>
    <w:p w14:paraId="125A2415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3CE25498">
          <v:rect id="_x0000_i1200" style="width:0;height:1.5pt" o:hrstd="t" o:hr="t" fillcolor="#a0a0a0" stroked="f"/>
        </w:pict>
      </w:r>
    </w:p>
    <w:p w14:paraId="2726E71D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3: Open Group Policy Management Console</w:t>
      </w:r>
    </w:p>
    <w:p w14:paraId="1A7D00D4" w14:textId="77777777" w:rsidR="004212D9" w:rsidRPr="004212D9" w:rsidRDefault="004212D9" w:rsidP="004212D9">
      <w:pPr>
        <w:numPr>
          <w:ilvl w:val="0"/>
          <w:numId w:val="5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ess Windows + R, type </w:t>
      </w:r>
      <w:proofErr w:type="spellStart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pmc.msc</w:t>
      </w:r>
      <w:proofErr w:type="spellEnd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press Enter.</w:t>
      </w:r>
    </w:p>
    <w:p w14:paraId="48958ED2" w14:textId="77777777" w:rsidR="004212D9" w:rsidRPr="004212D9" w:rsidRDefault="004212D9" w:rsidP="004212D9">
      <w:pPr>
        <w:numPr>
          <w:ilvl w:val="0"/>
          <w:numId w:val="50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is opens th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roup Policy Management Console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where you can manage Group Policy Objects (GPOs).</w:t>
      </w:r>
    </w:p>
    <w:p w14:paraId="2C94E4E8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51D41C11">
          <v:rect id="_x0000_i1201" style="width:0;height:1.5pt" o:hrstd="t" o:hr="t" fillcolor="#a0a0a0" stroked="f"/>
        </w:pict>
      </w:r>
    </w:p>
    <w:p w14:paraId="671E7138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4: Create a New GPO</w:t>
      </w:r>
    </w:p>
    <w:p w14:paraId="15EA627D" w14:textId="77777777" w:rsidR="004212D9" w:rsidRPr="004212D9" w:rsidRDefault="004212D9" w:rsidP="004212D9">
      <w:pPr>
        <w:numPr>
          <w:ilvl w:val="0"/>
          <w:numId w:val="5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roup Policy Management Console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expand the forest and domain nodes in the left-hand pane.</w:t>
      </w:r>
    </w:p>
    <w:p w14:paraId="5BD11386" w14:textId="77777777" w:rsidR="004212D9" w:rsidRPr="004212D9" w:rsidRDefault="004212D9" w:rsidP="004212D9">
      <w:pPr>
        <w:numPr>
          <w:ilvl w:val="0"/>
          <w:numId w:val="5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Right-click th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roup Policy Objects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older and select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ew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EE6EBC5" w14:textId="77777777" w:rsidR="004212D9" w:rsidRPr="004212D9" w:rsidRDefault="004212D9" w:rsidP="004212D9">
      <w:pPr>
        <w:numPr>
          <w:ilvl w:val="0"/>
          <w:numId w:val="5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rovide a descriptive name for the new GPO (e.g., "Password Policy") and click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K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BEFDA93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514591A4">
          <v:rect id="_x0000_i1202" style="width:0;height:1.5pt" o:hrstd="t" o:hr="t" fillcolor="#a0a0a0" stroked="f"/>
        </w:pict>
      </w:r>
    </w:p>
    <w:p w14:paraId="3BA13CE7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5: Link the GPO to an Organizational Unit (OU)</w:t>
      </w:r>
    </w:p>
    <w:p w14:paraId="33AA3B5E" w14:textId="77777777" w:rsidR="004212D9" w:rsidRPr="004212D9" w:rsidRDefault="004212D9" w:rsidP="004212D9">
      <w:pPr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Navigate to the domain or an Organizational Unit (OU) where you want to apply the GPO.</w:t>
      </w:r>
    </w:p>
    <w:p w14:paraId="24B449A3" w14:textId="77777777" w:rsidR="004212D9" w:rsidRPr="004212D9" w:rsidRDefault="004212D9" w:rsidP="004212D9">
      <w:pPr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Right-click the domain/OU and select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Link an Existing GPO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3379A671" w14:textId="77777777" w:rsidR="004212D9" w:rsidRPr="004212D9" w:rsidRDefault="004212D9" w:rsidP="004212D9">
      <w:pPr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elect the GPO you created from the list and click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K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5CF307AE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4F115C5">
          <v:rect id="_x0000_i1203" style="width:0;height:1.5pt" o:hrstd="t" o:hr="t" fillcolor="#a0a0a0" stroked="f"/>
        </w:pict>
      </w:r>
    </w:p>
    <w:p w14:paraId="727A74C0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6: Edit the GPO</w:t>
      </w:r>
    </w:p>
    <w:p w14:paraId="5EDDE215" w14:textId="77777777" w:rsidR="004212D9" w:rsidRPr="004212D9" w:rsidRDefault="004212D9" w:rsidP="004212D9">
      <w:pPr>
        <w:numPr>
          <w:ilvl w:val="0"/>
          <w:numId w:val="5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n th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roup Policy Management Console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right-click the GPO you created and select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dit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137350C" w14:textId="77777777" w:rsidR="004212D9" w:rsidRPr="004212D9" w:rsidRDefault="004212D9" w:rsidP="004212D9">
      <w:pPr>
        <w:numPr>
          <w:ilvl w:val="0"/>
          <w:numId w:val="5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 xml:space="preserve">Th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roup Policy Management Editor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opens. Here, you can configure settings in two main categories:</w:t>
      </w:r>
    </w:p>
    <w:p w14:paraId="3DFAB2AD" w14:textId="77777777" w:rsidR="004212D9" w:rsidRPr="004212D9" w:rsidRDefault="004212D9" w:rsidP="004212D9">
      <w:pPr>
        <w:numPr>
          <w:ilvl w:val="1"/>
          <w:numId w:val="5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uter Configuration: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olicies that apply to computers (e.g., security settings, software installations).</w:t>
      </w:r>
    </w:p>
    <w:p w14:paraId="55A55BDB" w14:textId="77777777" w:rsidR="004212D9" w:rsidRPr="004212D9" w:rsidRDefault="004212D9" w:rsidP="004212D9">
      <w:pPr>
        <w:numPr>
          <w:ilvl w:val="1"/>
          <w:numId w:val="53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User Configuration: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olicies that apply to user accounts (e.g., desktop settings, logon scripts).</w:t>
      </w:r>
    </w:p>
    <w:p w14:paraId="43C1D107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5FDD148F">
          <v:rect id="_x0000_i1204" style="width:0;height:1.5pt" o:hrstd="t" o:hr="t" fillcolor="#a0a0a0" stroked="f"/>
        </w:pict>
      </w:r>
    </w:p>
    <w:p w14:paraId="7D7CC5AB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7: Common Configuration Examples</w:t>
      </w:r>
    </w:p>
    <w:p w14:paraId="36B81FF1" w14:textId="77777777" w:rsidR="004212D9" w:rsidRPr="004212D9" w:rsidRDefault="004212D9" w:rsidP="004212D9">
      <w:pPr>
        <w:numPr>
          <w:ilvl w:val="0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nforce Password Policy:</w:t>
      </w:r>
    </w:p>
    <w:p w14:paraId="50AE2CE7" w14:textId="77777777" w:rsidR="004212D9" w:rsidRPr="004212D9" w:rsidRDefault="004212D9" w:rsidP="004212D9">
      <w:pPr>
        <w:numPr>
          <w:ilvl w:val="1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Navigate to: Computer Configuration &gt; Policies &gt; Windows Settings &gt; Security Settings &gt; Account Policies &gt; Password Policy.</w:t>
      </w:r>
    </w:p>
    <w:p w14:paraId="44FD7747" w14:textId="77777777" w:rsidR="004212D9" w:rsidRPr="004212D9" w:rsidRDefault="004212D9" w:rsidP="004212D9">
      <w:pPr>
        <w:numPr>
          <w:ilvl w:val="1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nfigure settings such as minimum password length, complexity requirements, and password age.</w:t>
      </w:r>
    </w:p>
    <w:p w14:paraId="4AD5C512" w14:textId="77777777" w:rsidR="004212D9" w:rsidRPr="004212D9" w:rsidRDefault="004212D9" w:rsidP="004212D9">
      <w:pPr>
        <w:numPr>
          <w:ilvl w:val="0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t a Desktop Wallpaper:</w:t>
      </w:r>
    </w:p>
    <w:p w14:paraId="05F61B0F" w14:textId="77777777" w:rsidR="004212D9" w:rsidRPr="004212D9" w:rsidRDefault="004212D9" w:rsidP="004212D9">
      <w:pPr>
        <w:numPr>
          <w:ilvl w:val="1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Navigate to: User Configuration &gt; Policies &gt; Administrative Templates &gt; Desktop &gt; Desktop.</w:t>
      </w:r>
    </w:p>
    <w:p w14:paraId="4D78C7EB" w14:textId="77777777" w:rsidR="004212D9" w:rsidRPr="004212D9" w:rsidRDefault="004212D9" w:rsidP="004212D9">
      <w:pPr>
        <w:numPr>
          <w:ilvl w:val="1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nable the policy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sktop Wallpaper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specify the image path.</w:t>
      </w:r>
    </w:p>
    <w:p w14:paraId="2D9A686D" w14:textId="77777777" w:rsidR="004212D9" w:rsidRPr="004212D9" w:rsidRDefault="004212D9" w:rsidP="004212D9">
      <w:pPr>
        <w:numPr>
          <w:ilvl w:val="0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isable USB Storage:</w:t>
      </w:r>
    </w:p>
    <w:p w14:paraId="17A4E036" w14:textId="77777777" w:rsidR="004212D9" w:rsidRPr="004212D9" w:rsidRDefault="004212D9" w:rsidP="004212D9">
      <w:pPr>
        <w:numPr>
          <w:ilvl w:val="1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Navigate to: Computer Configuration &gt; Policies &gt; Administrative Templates &gt; System &gt; Removable Storage Access.</w:t>
      </w:r>
    </w:p>
    <w:p w14:paraId="2B3A3D74" w14:textId="77777777" w:rsidR="004212D9" w:rsidRPr="004212D9" w:rsidRDefault="004212D9" w:rsidP="004212D9">
      <w:pPr>
        <w:numPr>
          <w:ilvl w:val="1"/>
          <w:numId w:val="54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nable the policy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ny access to removable storage devices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745449B4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3F6AA4AA">
          <v:rect id="_x0000_i1205" style="width:0;height:1.5pt" o:hrstd="t" o:hr="t" fillcolor="#a0a0a0" stroked="f"/>
        </w:pict>
      </w:r>
    </w:p>
    <w:p w14:paraId="609C71EE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Step 8: Test and </w:t>
      </w:r>
      <w:proofErr w:type="gramStart"/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Validate</w:t>
      </w:r>
      <w:proofErr w:type="gramEnd"/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the GPO</w:t>
      </w:r>
    </w:p>
    <w:p w14:paraId="6CCB94E5" w14:textId="77777777" w:rsidR="004212D9" w:rsidRPr="004212D9" w:rsidRDefault="004212D9" w:rsidP="004212D9">
      <w:pPr>
        <w:numPr>
          <w:ilvl w:val="0"/>
          <w:numId w:val="5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n a domain-joined client machine, run </w:t>
      </w:r>
      <w:proofErr w:type="spellStart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pupdate</w:t>
      </w:r>
      <w:proofErr w:type="spellEnd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/force in Command Prompt to apply the GPO immediately.</w:t>
      </w:r>
    </w:p>
    <w:p w14:paraId="591C0270" w14:textId="77777777" w:rsidR="004212D9" w:rsidRPr="004212D9" w:rsidRDefault="004212D9" w:rsidP="004212D9">
      <w:pPr>
        <w:numPr>
          <w:ilvl w:val="0"/>
          <w:numId w:val="5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Verify that the policy is applied:</w:t>
      </w:r>
    </w:p>
    <w:p w14:paraId="2296563C" w14:textId="77777777" w:rsidR="004212D9" w:rsidRPr="004212D9" w:rsidRDefault="004212D9" w:rsidP="004212D9">
      <w:pPr>
        <w:numPr>
          <w:ilvl w:val="1"/>
          <w:numId w:val="5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r User Configuration: Log off and back on.</w:t>
      </w:r>
    </w:p>
    <w:p w14:paraId="7C770393" w14:textId="77777777" w:rsidR="004212D9" w:rsidRPr="004212D9" w:rsidRDefault="004212D9" w:rsidP="004212D9">
      <w:pPr>
        <w:numPr>
          <w:ilvl w:val="1"/>
          <w:numId w:val="5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r Computer Configuration: Restart the machine.</w:t>
      </w:r>
    </w:p>
    <w:p w14:paraId="7CD11F0D" w14:textId="77777777" w:rsidR="004212D9" w:rsidRPr="004212D9" w:rsidRDefault="004212D9" w:rsidP="004212D9">
      <w:pPr>
        <w:numPr>
          <w:ilvl w:val="0"/>
          <w:numId w:val="55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Use th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esultant Set of Policy (</w:t>
      </w:r>
      <w:proofErr w:type="spellStart"/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SoP</w:t>
      </w:r>
      <w:proofErr w:type="spellEnd"/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)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ol or run </w:t>
      </w:r>
      <w:proofErr w:type="spellStart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presult</w:t>
      </w:r>
      <w:proofErr w:type="spellEnd"/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/r in Command Prompt to check which policies are applied.</w:t>
      </w:r>
    </w:p>
    <w:p w14:paraId="7DA13147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793BEB1E">
          <v:rect id="_x0000_i1206" style="width:0;height:1.5pt" o:hrstd="t" o:hr="t" fillcolor="#a0a0a0" stroked="f"/>
        </w:pict>
      </w:r>
    </w:p>
    <w:p w14:paraId="2BEC5EDD" w14:textId="77777777" w:rsidR="004212D9" w:rsidRPr="004212D9" w:rsidRDefault="004212D9" w:rsidP="004212D9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9: Troubleshooting</w:t>
      </w:r>
    </w:p>
    <w:p w14:paraId="260017AF" w14:textId="77777777" w:rsidR="004212D9" w:rsidRPr="004212D9" w:rsidRDefault="004212D9" w:rsidP="004212D9">
      <w:pPr>
        <w:numPr>
          <w:ilvl w:val="0"/>
          <w:numId w:val="5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PO Not Applying:</w:t>
      </w:r>
    </w:p>
    <w:p w14:paraId="6C994E6B" w14:textId="77777777" w:rsidR="004212D9" w:rsidRPr="004212D9" w:rsidRDefault="004212D9" w:rsidP="004212D9">
      <w:pPr>
        <w:numPr>
          <w:ilvl w:val="1"/>
          <w:numId w:val="5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the GPO is linked to the correct domain/OU.</w:t>
      </w:r>
    </w:p>
    <w:p w14:paraId="50624167" w14:textId="77777777" w:rsidR="004212D9" w:rsidRPr="004212D9" w:rsidRDefault="004212D9" w:rsidP="004212D9">
      <w:pPr>
        <w:numPr>
          <w:ilvl w:val="1"/>
          <w:numId w:val="5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>Verify that permissions on the GPO allow the intended users or computers to access it.</w:t>
      </w:r>
    </w:p>
    <w:p w14:paraId="6473E0DC" w14:textId="77777777" w:rsidR="004212D9" w:rsidRPr="004212D9" w:rsidRDefault="004212D9" w:rsidP="004212D9">
      <w:pPr>
        <w:numPr>
          <w:ilvl w:val="1"/>
          <w:numId w:val="5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heck the network connection and domain membership of client machines.</w:t>
      </w:r>
    </w:p>
    <w:p w14:paraId="4C864CF6" w14:textId="77777777" w:rsidR="004212D9" w:rsidRPr="004212D9" w:rsidRDefault="004212D9" w:rsidP="004212D9">
      <w:pPr>
        <w:numPr>
          <w:ilvl w:val="0"/>
          <w:numId w:val="5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flicting GPOs:</w:t>
      </w:r>
    </w:p>
    <w:p w14:paraId="57434891" w14:textId="77777777" w:rsidR="004212D9" w:rsidRPr="004212D9" w:rsidRDefault="004212D9" w:rsidP="004212D9">
      <w:pPr>
        <w:numPr>
          <w:ilvl w:val="1"/>
          <w:numId w:val="56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Use the </w:t>
      </w:r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Group Policy </w:t>
      </w:r>
      <w:proofErr w:type="spellStart"/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odeling</w:t>
      </w:r>
      <w:proofErr w:type="spellEnd"/>
      <w:r w:rsidRPr="004212D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Wizard</w:t>
      </w:r>
      <w:r w:rsidRPr="004212D9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the Group Policy Management Console to simulate policy application and resolve conflicts.</w:t>
      </w:r>
    </w:p>
    <w:p w14:paraId="471B80B3" w14:textId="77777777" w:rsidR="004212D9" w:rsidRPr="004212D9" w:rsidRDefault="004212D9" w:rsidP="004212D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212D9" w:rsidRPr="004212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3467B"/>
    <w:multiLevelType w:val="multilevel"/>
    <w:tmpl w:val="49EAE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DF47BC"/>
    <w:multiLevelType w:val="multilevel"/>
    <w:tmpl w:val="95AEC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CB2191"/>
    <w:multiLevelType w:val="multilevel"/>
    <w:tmpl w:val="DAAC87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A9520D"/>
    <w:multiLevelType w:val="multilevel"/>
    <w:tmpl w:val="E8106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F652EC"/>
    <w:multiLevelType w:val="multilevel"/>
    <w:tmpl w:val="CCDCB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9770AE"/>
    <w:multiLevelType w:val="multilevel"/>
    <w:tmpl w:val="40BC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6FF0CB3"/>
    <w:multiLevelType w:val="multilevel"/>
    <w:tmpl w:val="E51AA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34509F"/>
    <w:multiLevelType w:val="multilevel"/>
    <w:tmpl w:val="50BA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22062D"/>
    <w:multiLevelType w:val="multilevel"/>
    <w:tmpl w:val="5EAEC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D61629F"/>
    <w:multiLevelType w:val="multilevel"/>
    <w:tmpl w:val="54080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E951497"/>
    <w:multiLevelType w:val="multilevel"/>
    <w:tmpl w:val="11880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F17205D"/>
    <w:multiLevelType w:val="multilevel"/>
    <w:tmpl w:val="9788E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F654004"/>
    <w:multiLevelType w:val="multilevel"/>
    <w:tmpl w:val="38322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0E3075E"/>
    <w:multiLevelType w:val="multilevel"/>
    <w:tmpl w:val="A9FE2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15B14B2"/>
    <w:multiLevelType w:val="multilevel"/>
    <w:tmpl w:val="37E82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29F072A"/>
    <w:multiLevelType w:val="multilevel"/>
    <w:tmpl w:val="27F65A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3677A38"/>
    <w:multiLevelType w:val="multilevel"/>
    <w:tmpl w:val="EF041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3A669A7"/>
    <w:multiLevelType w:val="multilevel"/>
    <w:tmpl w:val="1012E0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3C34698"/>
    <w:multiLevelType w:val="multilevel"/>
    <w:tmpl w:val="BBC2A5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9742BF8"/>
    <w:multiLevelType w:val="multilevel"/>
    <w:tmpl w:val="08FCF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044C3B"/>
    <w:multiLevelType w:val="multilevel"/>
    <w:tmpl w:val="90547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D7E14B4"/>
    <w:multiLevelType w:val="multilevel"/>
    <w:tmpl w:val="00C84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1ED51049"/>
    <w:multiLevelType w:val="multilevel"/>
    <w:tmpl w:val="8BA007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28329A5"/>
    <w:multiLevelType w:val="multilevel"/>
    <w:tmpl w:val="A5A2C0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B22D2F"/>
    <w:multiLevelType w:val="multilevel"/>
    <w:tmpl w:val="5EA2C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797186F"/>
    <w:multiLevelType w:val="multilevel"/>
    <w:tmpl w:val="17B4A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8435660"/>
    <w:multiLevelType w:val="multilevel"/>
    <w:tmpl w:val="B576F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B0C214C"/>
    <w:multiLevelType w:val="hybridMultilevel"/>
    <w:tmpl w:val="EEEA08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845B06"/>
    <w:multiLevelType w:val="multilevel"/>
    <w:tmpl w:val="7D5EE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1901E79"/>
    <w:multiLevelType w:val="multilevel"/>
    <w:tmpl w:val="6F1E3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4ED1C2D"/>
    <w:multiLevelType w:val="multilevel"/>
    <w:tmpl w:val="35B6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703371A"/>
    <w:multiLevelType w:val="multilevel"/>
    <w:tmpl w:val="48C625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96D3AF4"/>
    <w:multiLevelType w:val="multilevel"/>
    <w:tmpl w:val="DA42D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A367168"/>
    <w:multiLevelType w:val="multilevel"/>
    <w:tmpl w:val="ED489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DB758D0"/>
    <w:multiLevelType w:val="multilevel"/>
    <w:tmpl w:val="E6ACE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1AF1137"/>
    <w:multiLevelType w:val="multilevel"/>
    <w:tmpl w:val="5EA07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2003692"/>
    <w:multiLevelType w:val="multilevel"/>
    <w:tmpl w:val="85C2F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3C04FE9"/>
    <w:multiLevelType w:val="multilevel"/>
    <w:tmpl w:val="C6C02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AA73A09"/>
    <w:multiLevelType w:val="multilevel"/>
    <w:tmpl w:val="4AB44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E991C26"/>
    <w:multiLevelType w:val="multilevel"/>
    <w:tmpl w:val="2E1A0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13B0BD4"/>
    <w:multiLevelType w:val="multilevel"/>
    <w:tmpl w:val="E66C5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35F3978"/>
    <w:multiLevelType w:val="multilevel"/>
    <w:tmpl w:val="E88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61D54F3"/>
    <w:multiLevelType w:val="multilevel"/>
    <w:tmpl w:val="654EF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B174DB9"/>
    <w:multiLevelType w:val="hybridMultilevel"/>
    <w:tmpl w:val="07A49D42"/>
    <w:lvl w:ilvl="0" w:tplc="D55CDD30">
      <w:start w:val="4"/>
      <w:numFmt w:val="decimal"/>
      <w:lvlText w:val="%1."/>
      <w:lvlJc w:val="left"/>
      <w:pPr>
        <w:ind w:left="720" w:hanging="360"/>
      </w:pPr>
      <w:rPr>
        <w:rFonts w:hint="default"/>
        <w:b/>
        <w:sz w:val="2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274043"/>
    <w:multiLevelType w:val="multilevel"/>
    <w:tmpl w:val="1EEED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097559E"/>
    <w:multiLevelType w:val="multilevel"/>
    <w:tmpl w:val="C532B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2B9194B"/>
    <w:multiLevelType w:val="multilevel"/>
    <w:tmpl w:val="359AA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6F80004"/>
    <w:multiLevelType w:val="multilevel"/>
    <w:tmpl w:val="98043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9570F3C"/>
    <w:multiLevelType w:val="multilevel"/>
    <w:tmpl w:val="3E1E8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C874CB3"/>
    <w:multiLevelType w:val="multilevel"/>
    <w:tmpl w:val="7892E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1D962F0"/>
    <w:multiLevelType w:val="multilevel"/>
    <w:tmpl w:val="C8923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2FD3034"/>
    <w:multiLevelType w:val="multilevel"/>
    <w:tmpl w:val="D6AAF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8B47382"/>
    <w:multiLevelType w:val="multilevel"/>
    <w:tmpl w:val="3D38E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F0118D4"/>
    <w:multiLevelType w:val="multilevel"/>
    <w:tmpl w:val="4F76B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7F6D4576"/>
    <w:multiLevelType w:val="multilevel"/>
    <w:tmpl w:val="0E787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FAC4A43"/>
    <w:multiLevelType w:val="multilevel"/>
    <w:tmpl w:val="63D44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0748714">
    <w:abstractNumId w:val="41"/>
  </w:num>
  <w:num w:numId="2" w16cid:durableId="675230155">
    <w:abstractNumId w:val="27"/>
  </w:num>
  <w:num w:numId="3" w16cid:durableId="2108118483">
    <w:abstractNumId w:val="9"/>
  </w:num>
  <w:num w:numId="4" w16cid:durableId="1296566068">
    <w:abstractNumId w:val="40"/>
  </w:num>
  <w:num w:numId="5" w16cid:durableId="1238903606">
    <w:abstractNumId w:val="43"/>
  </w:num>
  <w:num w:numId="6" w16cid:durableId="399135876">
    <w:abstractNumId w:val="31"/>
  </w:num>
  <w:num w:numId="7" w16cid:durableId="2129351717">
    <w:abstractNumId w:val="18"/>
  </w:num>
  <w:num w:numId="8" w16cid:durableId="1604729571">
    <w:abstractNumId w:val="7"/>
  </w:num>
  <w:num w:numId="9" w16cid:durableId="874121344">
    <w:abstractNumId w:val="47"/>
  </w:num>
  <w:num w:numId="10" w16cid:durableId="1841576337">
    <w:abstractNumId w:val="36"/>
  </w:num>
  <w:num w:numId="11" w16cid:durableId="147211277">
    <w:abstractNumId w:val="30"/>
  </w:num>
  <w:num w:numId="12" w16cid:durableId="1373968071">
    <w:abstractNumId w:val="48"/>
  </w:num>
  <w:num w:numId="13" w16cid:durableId="1602759802">
    <w:abstractNumId w:val="1"/>
  </w:num>
  <w:num w:numId="14" w16cid:durableId="2003507217">
    <w:abstractNumId w:val="21"/>
  </w:num>
  <w:num w:numId="15" w16cid:durableId="580680915">
    <w:abstractNumId w:val="55"/>
  </w:num>
  <w:num w:numId="16" w16cid:durableId="879050686">
    <w:abstractNumId w:val="49"/>
  </w:num>
  <w:num w:numId="17" w16cid:durableId="554974232">
    <w:abstractNumId w:val="19"/>
  </w:num>
  <w:num w:numId="18" w16cid:durableId="415907223">
    <w:abstractNumId w:val="28"/>
  </w:num>
  <w:num w:numId="19" w16cid:durableId="1562641567">
    <w:abstractNumId w:val="2"/>
  </w:num>
  <w:num w:numId="20" w16cid:durableId="295840442">
    <w:abstractNumId w:val="4"/>
  </w:num>
  <w:num w:numId="21" w16cid:durableId="890381041">
    <w:abstractNumId w:val="25"/>
  </w:num>
  <w:num w:numId="22" w16cid:durableId="292442052">
    <w:abstractNumId w:val="32"/>
  </w:num>
  <w:num w:numId="23" w16cid:durableId="1050953762">
    <w:abstractNumId w:val="44"/>
  </w:num>
  <w:num w:numId="24" w16cid:durableId="890073062">
    <w:abstractNumId w:val="53"/>
  </w:num>
  <w:num w:numId="25" w16cid:durableId="2059862512">
    <w:abstractNumId w:val="24"/>
  </w:num>
  <w:num w:numId="26" w16cid:durableId="1827894393">
    <w:abstractNumId w:val="12"/>
  </w:num>
  <w:num w:numId="27" w16cid:durableId="1747069673">
    <w:abstractNumId w:val="11"/>
  </w:num>
  <w:num w:numId="28" w16cid:durableId="17781187">
    <w:abstractNumId w:val="52"/>
  </w:num>
  <w:num w:numId="29" w16cid:durableId="454325896">
    <w:abstractNumId w:val="5"/>
  </w:num>
  <w:num w:numId="30" w16cid:durableId="1653098575">
    <w:abstractNumId w:val="13"/>
  </w:num>
  <w:num w:numId="31" w16cid:durableId="1075662429">
    <w:abstractNumId w:val="29"/>
  </w:num>
  <w:num w:numId="32" w16cid:durableId="1196894893">
    <w:abstractNumId w:val="8"/>
  </w:num>
  <w:num w:numId="33" w16cid:durableId="1457942900">
    <w:abstractNumId w:val="51"/>
  </w:num>
  <w:num w:numId="34" w16cid:durableId="1922981677">
    <w:abstractNumId w:val="37"/>
  </w:num>
  <w:num w:numId="35" w16cid:durableId="966353998">
    <w:abstractNumId w:val="14"/>
  </w:num>
  <w:num w:numId="36" w16cid:durableId="139350272">
    <w:abstractNumId w:val="42"/>
  </w:num>
  <w:num w:numId="37" w16cid:durableId="1234706085">
    <w:abstractNumId w:val="23"/>
  </w:num>
  <w:num w:numId="38" w16cid:durableId="1601448283">
    <w:abstractNumId w:val="3"/>
  </w:num>
  <w:num w:numId="39" w16cid:durableId="1598978567">
    <w:abstractNumId w:val="35"/>
  </w:num>
  <w:num w:numId="40" w16cid:durableId="1747678562">
    <w:abstractNumId w:val="26"/>
  </w:num>
  <w:num w:numId="41" w16cid:durableId="994455938">
    <w:abstractNumId w:val="54"/>
  </w:num>
  <w:num w:numId="42" w16cid:durableId="232669935">
    <w:abstractNumId w:val="15"/>
  </w:num>
  <w:num w:numId="43" w16cid:durableId="468785758">
    <w:abstractNumId w:val="16"/>
  </w:num>
  <w:num w:numId="44" w16cid:durableId="393353380">
    <w:abstractNumId w:val="39"/>
  </w:num>
  <w:num w:numId="45" w16cid:durableId="455803324">
    <w:abstractNumId w:val="6"/>
  </w:num>
  <w:num w:numId="46" w16cid:durableId="1520967525">
    <w:abstractNumId w:val="38"/>
  </w:num>
  <w:num w:numId="47" w16cid:durableId="1640768892">
    <w:abstractNumId w:val="22"/>
  </w:num>
  <w:num w:numId="48" w16cid:durableId="1124075920">
    <w:abstractNumId w:val="46"/>
  </w:num>
  <w:num w:numId="49" w16cid:durableId="2042514626">
    <w:abstractNumId w:val="0"/>
  </w:num>
  <w:num w:numId="50" w16cid:durableId="429667771">
    <w:abstractNumId w:val="45"/>
  </w:num>
  <w:num w:numId="51" w16cid:durableId="666979040">
    <w:abstractNumId w:val="10"/>
  </w:num>
  <w:num w:numId="52" w16cid:durableId="1099638875">
    <w:abstractNumId w:val="33"/>
  </w:num>
  <w:num w:numId="53" w16cid:durableId="1338994105">
    <w:abstractNumId w:val="50"/>
  </w:num>
  <w:num w:numId="54" w16cid:durableId="591207929">
    <w:abstractNumId w:val="17"/>
  </w:num>
  <w:num w:numId="55" w16cid:durableId="801075692">
    <w:abstractNumId w:val="20"/>
  </w:num>
  <w:num w:numId="56" w16cid:durableId="98280644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yNTMyszA3MLUwNbZU0lEKTi0uzszPAykwrAUAR7trFCwAAAA="/>
  </w:docVars>
  <w:rsids>
    <w:rsidRoot w:val="00D068C1"/>
    <w:rsid w:val="0013658D"/>
    <w:rsid w:val="002D2BDF"/>
    <w:rsid w:val="004212D9"/>
    <w:rsid w:val="005A0EE7"/>
    <w:rsid w:val="006633A1"/>
    <w:rsid w:val="00977189"/>
    <w:rsid w:val="00C74D75"/>
    <w:rsid w:val="00D0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4C1AA"/>
  <w15:chartTrackingRefBased/>
  <w15:docId w15:val="{D257015A-1DF7-416C-B298-D913D106F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068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D068C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068C1"/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D068C1"/>
    <w:rPr>
      <w:rFonts w:ascii="Times New Roman" w:eastAsia="Times New Roman" w:hAnsi="Times New Roman" w:cs="Times New Roman"/>
      <w:b/>
      <w:bCs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D068C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068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D068C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D068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989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8396B-412E-4445-BAEB-B092B2C18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6</Pages>
  <Words>3194</Words>
  <Characters>18211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</dc:creator>
  <cp:keywords/>
  <dc:description/>
  <cp:lastModifiedBy>King</cp:lastModifiedBy>
  <cp:revision>3</cp:revision>
  <dcterms:created xsi:type="dcterms:W3CDTF">2024-12-21T12:04:00Z</dcterms:created>
  <dcterms:modified xsi:type="dcterms:W3CDTF">2024-12-21T12:28:00Z</dcterms:modified>
</cp:coreProperties>
</file>